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004760" w14:textId="77777777" w:rsidR="00850C62" w:rsidRDefault="0012702F">
      <w:pPr>
        <w:pStyle w:val="Title"/>
      </w:pPr>
      <w:bookmarkStart w:id="0" w:name="_GoBack"/>
      <w:bookmarkEnd w:id="0"/>
      <w:r>
        <w:t>HW3</w:t>
      </w:r>
    </w:p>
    <w:p w14:paraId="44BEFF8C" w14:textId="77777777" w:rsidR="00850C62" w:rsidRDefault="0012702F">
      <w:pPr>
        <w:pStyle w:val="Author"/>
      </w:pPr>
      <w:r>
        <w:t>Roxana Chicas</w:t>
      </w:r>
    </w:p>
    <w:p w14:paraId="6E5E773F" w14:textId="77777777" w:rsidR="00850C62" w:rsidRDefault="0012702F">
      <w:pPr>
        <w:pStyle w:val="Date"/>
      </w:pPr>
      <w:r>
        <w:t>February 8, 2017</w:t>
      </w:r>
    </w:p>
    <w:p w14:paraId="3911A07A" w14:textId="77777777" w:rsidR="00850C62" w:rsidRDefault="0012702F">
      <w:pPr>
        <w:pStyle w:val="SourceCode"/>
      </w:pP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hite_wine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4463412" w14:textId="77777777" w:rsidR="00850C62" w:rsidRDefault="0012702F">
      <w:pPr>
        <w:pStyle w:val="SourceCode"/>
      </w:pPr>
      <w:r>
        <w:rPr>
          <w:rStyle w:val="CommentTok"/>
        </w:rPr>
        <w:t># see what is in the White_wine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444888E1" w14:textId="77777777" w:rsidR="00850C62" w:rsidRDefault="0012702F"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>##  Mean   : 6.855   Mean   :0.2782   Me</w:t>
      </w:r>
      <w:r>
        <w:rPr>
          <w:rStyle w:val="VerbatimChar"/>
        </w:rPr>
        <w:t xml:space="preserve">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>##  Min.   :0.009</w:t>
      </w:r>
      <w:r>
        <w:rPr>
          <w:rStyle w:val="VerbatimChar"/>
        </w:rPr>
        <w:t xml:space="preserve">00   Min.   :  2.00      Min.   :  9.0       </w:t>
      </w:r>
      <w:r>
        <w:br/>
      </w:r>
      <w:r>
        <w:rPr>
          <w:rStyle w:val="VerbatimChar"/>
        </w:rPr>
        <w:t xml:space="preserve">##  1st Qu.:0.03600   1st Qu.: 23.00      1st Qu.:108.0       </w:t>
      </w:r>
      <w:r>
        <w:br/>
      </w:r>
      <w:r>
        <w:rPr>
          <w:rStyle w:val="VerbatimChar"/>
        </w:rPr>
        <w:t xml:space="preserve">##  Median :0.04300   Median : 34.00      Median :134.0       </w:t>
      </w:r>
      <w:r>
        <w:br/>
      </w:r>
      <w:r>
        <w:rPr>
          <w:rStyle w:val="VerbatimChar"/>
        </w:rPr>
        <w:t xml:space="preserve">##  Mean   :0.04577   Mean   : 35.31      Mean   :138.4       </w:t>
      </w:r>
      <w:r>
        <w:br/>
      </w:r>
      <w:r>
        <w:rPr>
          <w:rStyle w:val="VerbatimChar"/>
        </w:rPr>
        <w:t xml:space="preserve">##  3rd Qu.:0.05000  </w:t>
      </w:r>
      <w:r>
        <w:rPr>
          <w:rStyle w:val="VerbatimChar"/>
        </w:rPr>
        <w:t xml:space="preserve"> 3rd Qu.: 46.00      3rd Qu.:167.0       </w:t>
      </w:r>
      <w:r>
        <w:br/>
      </w:r>
      <w:r>
        <w:rPr>
          <w:rStyle w:val="VerbatimChar"/>
        </w:rPr>
        <w:t xml:space="preserve">##  Max.   :0.346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0.9917   1st Qu.:3.090   1st Qu.:0.4100   1st Qu.: 9.50  </w:t>
      </w:r>
      <w:r>
        <w:br/>
      </w:r>
      <w:r>
        <w:rPr>
          <w:rStyle w:val="VerbatimChar"/>
        </w:rPr>
        <w:t xml:space="preserve">##  Median :0.9937   Median :3.180   Median :0.4700   Median :10.40  </w:t>
      </w:r>
      <w:r>
        <w:br/>
      </w:r>
      <w:r>
        <w:rPr>
          <w:rStyle w:val="VerbatimChar"/>
        </w:rPr>
        <w:t xml:space="preserve">##  Mean   :0.9940   Mean   :3.188   Mean   :0.4898   Mean   :10.51  </w:t>
      </w:r>
      <w:r>
        <w:br/>
      </w:r>
      <w:r>
        <w:rPr>
          <w:rStyle w:val="VerbatimChar"/>
        </w:rPr>
        <w:t>##  3rd Qu.:0.9961   3rd Qu.:3.280   3rd Qu.:0.5500   3rd</w:t>
      </w:r>
      <w:r>
        <w:rPr>
          <w:rStyle w:val="VerbatimChar"/>
        </w:rPr>
        <w:t xml:space="preserve"> Qu.:11.40  </w:t>
      </w:r>
      <w:r>
        <w:br/>
      </w:r>
      <w:r>
        <w:rPr>
          <w:rStyle w:val="VerbatimChar"/>
        </w:rPr>
        <w:t xml:space="preserve">##  Max.   :1.0390   Max.   :3.820   Max.   :1.0800   Max.   :14.2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87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9.000</w:t>
      </w:r>
    </w:p>
    <w:p w14:paraId="2DB800C6" w14:textId="77777777" w:rsidR="00850C62" w:rsidRDefault="0012702F">
      <w:pPr>
        <w:pStyle w:val="SourceCode"/>
      </w:pPr>
      <w:r>
        <w:rPr>
          <w:rStyle w:val="CommentTok"/>
        </w:rPr>
        <w:t># divide the dataset into a trainin</w:t>
      </w:r>
      <w:r>
        <w:rPr>
          <w:rStyle w:val="CommentTok"/>
        </w:rPr>
        <w:t>g and a testing set based on a random uniform number on fixed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02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$group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wine$quality)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07026807" w14:textId="77777777" w:rsidR="00850C62" w:rsidRDefault="0012702F">
      <w:pPr>
        <w:pStyle w:val="SourceCode"/>
      </w:pPr>
      <w:r>
        <w:rPr>
          <w:rStyle w:val="VerbatimChar"/>
        </w:rPr>
        <w:lastRenderedPageBreak/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>##  Mean   : 6.855   Mean   :0.2782   Me</w:t>
      </w:r>
      <w:r>
        <w:rPr>
          <w:rStyle w:val="VerbatimChar"/>
        </w:rPr>
        <w:t xml:space="preserve">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>##  Min.   :0.009</w:t>
      </w:r>
      <w:r>
        <w:rPr>
          <w:rStyle w:val="VerbatimChar"/>
        </w:rPr>
        <w:t xml:space="preserve">00   Min.   :  2.00      Min.   :  9.0       </w:t>
      </w:r>
      <w:r>
        <w:br/>
      </w:r>
      <w:r>
        <w:rPr>
          <w:rStyle w:val="VerbatimChar"/>
        </w:rPr>
        <w:t xml:space="preserve">##  1st Qu.:0.03600   1st Qu.: 23.00      1st Qu.:108.0       </w:t>
      </w:r>
      <w:r>
        <w:br/>
      </w:r>
      <w:r>
        <w:rPr>
          <w:rStyle w:val="VerbatimChar"/>
        </w:rPr>
        <w:t xml:space="preserve">##  Median :0.04300   Median : 34.00      Median :134.0       </w:t>
      </w:r>
      <w:r>
        <w:br/>
      </w:r>
      <w:r>
        <w:rPr>
          <w:rStyle w:val="VerbatimChar"/>
        </w:rPr>
        <w:t xml:space="preserve">##  Mean   :0.04577   Mean   : 35.31      Mean   :138.4       </w:t>
      </w:r>
      <w:r>
        <w:br/>
      </w:r>
      <w:r>
        <w:rPr>
          <w:rStyle w:val="VerbatimChar"/>
        </w:rPr>
        <w:t xml:space="preserve">##  3rd Qu.:0.05000  </w:t>
      </w:r>
      <w:r>
        <w:rPr>
          <w:rStyle w:val="VerbatimChar"/>
        </w:rPr>
        <w:t xml:space="preserve"> 3rd Qu.: 46.00      3rd Qu.:167.0       </w:t>
      </w:r>
      <w:r>
        <w:br/>
      </w:r>
      <w:r>
        <w:rPr>
          <w:rStyle w:val="VerbatimChar"/>
        </w:rPr>
        <w:t xml:space="preserve">##  Max.   :0.346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0.9917   1st Qu.:3.090   1st Qu.:0.4100   1st Qu.: 9.50  </w:t>
      </w:r>
      <w:r>
        <w:br/>
      </w:r>
      <w:r>
        <w:rPr>
          <w:rStyle w:val="VerbatimChar"/>
        </w:rPr>
        <w:t xml:space="preserve">##  Median :0.9937   Median :3.180   Median :0.4700   Median :10.40  </w:t>
      </w:r>
      <w:r>
        <w:br/>
      </w:r>
      <w:r>
        <w:rPr>
          <w:rStyle w:val="VerbatimChar"/>
        </w:rPr>
        <w:t xml:space="preserve">##  Mean   :0.9940   Mean   :3.188   Mean   :0.4898   Mean   :10.51  </w:t>
      </w:r>
      <w:r>
        <w:br/>
      </w:r>
      <w:r>
        <w:rPr>
          <w:rStyle w:val="VerbatimChar"/>
        </w:rPr>
        <w:t>##  3rd Qu.:0.9961   3rd Qu.:3.280   3rd Qu.:0.5500   3rd</w:t>
      </w:r>
      <w:r>
        <w:rPr>
          <w:rStyle w:val="VerbatimChar"/>
        </w:rPr>
        <w:t xml:space="preserve"> Qu.:11.40  </w:t>
      </w:r>
      <w:r>
        <w:br/>
      </w:r>
      <w:r>
        <w:rPr>
          <w:rStyle w:val="VerbatimChar"/>
        </w:rPr>
        <w:t xml:space="preserve">##  Max.   :1.0390   Max.   :3.820   Max.   :1.0800   Max.   :14.20  </w:t>
      </w:r>
      <w:r>
        <w:br/>
      </w:r>
      <w:r>
        <w:rPr>
          <w:rStyle w:val="VerbatimChar"/>
        </w:rPr>
        <w:t xml:space="preserve">##     quality          group          </w:t>
      </w:r>
      <w:r>
        <w:br/>
      </w:r>
      <w:r>
        <w:rPr>
          <w:rStyle w:val="VerbatimChar"/>
        </w:rPr>
        <w:t xml:space="preserve">##  Min.   :3.000   Min.   :0.0004407  </w:t>
      </w:r>
      <w:r>
        <w:br/>
      </w:r>
      <w:r>
        <w:rPr>
          <w:rStyle w:val="VerbatimChar"/>
        </w:rPr>
        <w:t xml:space="preserve">##  1st Qu.:5.000   1st Qu.:0.2514580  </w:t>
      </w:r>
      <w:r>
        <w:br/>
      </w:r>
      <w:r>
        <w:rPr>
          <w:rStyle w:val="VerbatimChar"/>
        </w:rPr>
        <w:t xml:space="preserve">##  Median :6.000   Median :0.5009019  </w:t>
      </w:r>
      <w:r>
        <w:br/>
      </w:r>
      <w:r>
        <w:rPr>
          <w:rStyle w:val="VerbatimChar"/>
        </w:rPr>
        <w:t>##  Mean   :5</w:t>
      </w:r>
      <w:r>
        <w:rPr>
          <w:rStyle w:val="VerbatimChar"/>
        </w:rPr>
        <w:t xml:space="preserve">.878   Mean   :0.5003293  </w:t>
      </w:r>
      <w:r>
        <w:br/>
      </w:r>
      <w:r>
        <w:rPr>
          <w:rStyle w:val="VerbatimChar"/>
        </w:rPr>
        <w:t xml:space="preserve">##  3rd Qu.:6.000   3rd Qu.:0.7495645  </w:t>
      </w:r>
      <w:r>
        <w:br/>
      </w:r>
      <w:r>
        <w:rPr>
          <w:rStyle w:val="VerbatimChar"/>
        </w:rPr>
        <w:t>##  Max.   :9.000   Max.   :0.9998055</w:t>
      </w:r>
    </w:p>
    <w:p w14:paraId="025D7B96" w14:textId="77777777" w:rsidR="00850C62" w:rsidRDefault="0012702F">
      <w:pPr>
        <w:pStyle w:val="SourceCode"/>
      </w:pPr>
      <w:r>
        <w:rPr>
          <w:rStyle w:val="NormalTok"/>
        </w:rPr>
        <w:t>wine.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ine, group &lt;=</w:t>
      </w:r>
      <w:r>
        <w:rPr>
          <w:rStyle w:val="String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.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ine, group &gt;</w:t>
      </w:r>
      <w:r>
        <w:rPr>
          <w:rStyle w:val="String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>)</w:t>
      </w:r>
    </w:p>
    <w:p w14:paraId="575ACEF5" w14:textId="77777777" w:rsidR="00850C62" w:rsidRDefault="0012702F">
      <w:pPr>
        <w:pStyle w:val="FirstParagraph"/>
      </w:pPr>
      <w:r>
        <w:t>Now let's graph our training set data.</w:t>
      </w:r>
    </w:p>
    <w:p w14:paraId="51C25FF3" w14:textId="77777777" w:rsidR="00850C62" w:rsidRDefault="0012702F">
      <w:pPr>
        <w:pStyle w:val="SourceCode"/>
      </w:pPr>
      <w:r>
        <w:rPr>
          <w:rStyle w:val="CommentTok"/>
        </w:rPr>
        <w:t>#graph fixed.acidity on qualit</w:t>
      </w:r>
      <w:r>
        <w:rPr>
          <w:rStyle w:val="CommentTok"/>
        </w:rPr>
        <w:t>y for testing datase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</w:p>
    <w:p w14:paraId="28E7E10B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14B24795" wp14:editId="1670C8A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12ED2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ixed.acid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fixed.acidity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fixed.acidity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Fixed Acid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xed.acid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425E2799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7FCE072D" wp14:editId="1DF6541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1F558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volatile.acid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volatile.acidity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volatile.acidity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Volatile Acid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olatile.acid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7ECE05DC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E05C5AA" wp14:editId="0E7CB82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3C168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itric.acid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citric.acid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citric.acid)),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itric ac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itric.ac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30DF8F9E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61B1FFF1" wp14:editId="04B4B4D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57C44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residual.sugar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residual.sugar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wine.train$residua</w:t>
      </w:r>
      <w:r>
        <w:rPr>
          <w:rStyle w:val="NormalTok"/>
        </w:rPr>
        <w:t xml:space="preserve">l.sugar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residual sug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idual.sug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00CCE458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238A725A" wp14:editId="11519CC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0BAD1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hlorides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chloride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wi</w:t>
      </w:r>
      <w:r>
        <w:rPr>
          <w:rStyle w:val="NormalTok"/>
        </w:rPr>
        <w:t xml:space="preserve">ne.train$chlorides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chlori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hlori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4CEBBC44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2F8F722" wp14:editId="242D8F9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267EE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ree.sulfur.dioxide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free.sulfur.dioxide)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free.sulfur.dioxide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free sulfur diox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e.sulfur.diox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1379C62B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2EA9590" wp14:editId="7C78698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415A5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total.sulfur.dioxide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total.sulfur.dioxide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total.sulfur.dioxide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sulfur diox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.sulfur.diox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34AF335C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32759DC4" wp14:editId="65322F75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210C9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total.sulfur.dioxide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total.sulfur.dioxide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total.sulfur.dioxide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sulfur diox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.sulfur.diox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275AC9FC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515391BD" wp14:editId="0E0AF1A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38FA7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ens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density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density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60AAE1F7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54E46B87" wp14:editId="59FE032B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BBAF1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pH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</w:t>
      </w:r>
      <w:r>
        <w:rPr>
          <w:rStyle w:val="StringTok"/>
        </w:rPr>
        <w:t>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pH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pH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ubution of 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552F6CD7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0CC5C65" wp14:editId="3B01450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F6447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sulphates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</w:t>
      </w:r>
      <w:r>
        <w:rPr>
          <w:rStyle w:val="DataTypeTok"/>
        </w:rPr>
        <w:t>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sulphates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sulphates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istribution of sulph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ulfph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2766A80C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3AC17861" wp14:editId="2B3402F2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9AD4D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alcohol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alcohol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alcohol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istribution of alcoh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lcoh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2D8A2DC1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561D25D" wp14:editId="14CFE219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A033B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..density..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</w:t>
      </w:r>
      <w:r>
        <w:rPr>
          <w:rStyle w:val="DataTypeTok"/>
        </w:rPr>
        <w:t>nwidth=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ine.train$quality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wine.train$quality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istribution of qu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002AB82B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621A849" wp14:editId="5441ABC5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7F2E9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xed.acidity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3A5E8B58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766787B2" wp14:editId="7CCD9D6A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487BF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26A88DAB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fixed.acidity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13 -0.8249  0.0860  0.2530  3.3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>pt)    6.64909    0.10911  60.939  &lt; 2e-16 ***</w:t>
      </w:r>
      <w:r>
        <w:br/>
      </w:r>
      <w:r>
        <w:rPr>
          <w:rStyle w:val="VerbatimChar"/>
        </w:rPr>
        <w:t>## fixed.acidity -0.11137    0.01579  -7.051 2.05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12 on 4372 degrees of freedom</w:t>
      </w:r>
      <w:r>
        <w:br/>
      </w:r>
      <w:r>
        <w:rPr>
          <w:rStyle w:val="VerbatimChar"/>
        </w:rPr>
        <w:t xml:space="preserve">## Multiple </w:t>
      </w:r>
      <w:r>
        <w:rPr>
          <w:rStyle w:val="VerbatimChar"/>
        </w:rPr>
        <w:t xml:space="preserve">R-squared:  0.01125,    Adjusted R-squared:  0.01102 </w:t>
      </w:r>
      <w:r>
        <w:br/>
      </w:r>
      <w:r>
        <w:rPr>
          <w:rStyle w:val="VerbatimChar"/>
        </w:rPr>
        <w:t>## F-statistic: 49.72 on 1 and 4372 DF,  p-value: 2.049e-12</w:t>
      </w:r>
    </w:p>
    <w:p w14:paraId="2B4FA673" w14:textId="77777777" w:rsidR="00850C62" w:rsidRDefault="0012702F">
      <w:pPr>
        <w:pStyle w:val="SourceCode"/>
      </w:pPr>
      <w:r>
        <w:rPr>
          <w:rStyle w:val="NormalTok"/>
        </w:rPr>
        <w:lastRenderedPageBreak/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olatile.acidity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29B14EA3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771CDF1E" wp14:editId="29A88C98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29A49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,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5485988B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volatile.acidity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725 -0.7797  0.0265  0.3237  3.2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Estimate Std. Error t value Pr(&gt;|t|)    </w:t>
      </w:r>
      <w:r>
        <w:br/>
      </w:r>
      <w:r>
        <w:rPr>
          <w:rStyle w:val="VerbatimChar"/>
        </w:rPr>
        <w:t>## (Intercept)       6.36535    0.03862  164.82   &lt;2e-16 ***</w:t>
      </w:r>
      <w:r>
        <w:br/>
      </w:r>
      <w:r>
        <w:rPr>
          <w:rStyle w:val="VerbatimChar"/>
        </w:rPr>
        <w:t>## volatile.acidity -1.72250    0.13035  -13.2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9 on 4372 degrees of freedom</w:t>
      </w:r>
      <w:r>
        <w:br/>
      </w:r>
      <w:r>
        <w:rPr>
          <w:rStyle w:val="VerbatimChar"/>
        </w:rPr>
        <w:lastRenderedPageBreak/>
        <w:t xml:space="preserve">## Multiple R-squared:  0.03841,    Adjusted R-squared:  0.03819 </w:t>
      </w:r>
      <w:r>
        <w:br/>
      </w:r>
      <w:r>
        <w:rPr>
          <w:rStyle w:val="VerbatimChar"/>
        </w:rPr>
        <w:t>## F-statistic: 174.6 on 1 and 4372 DF,  p-value: &lt; 2.2e-16</w:t>
      </w:r>
    </w:p>
    <w:p w14:paraId="2439E4EA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itric.acid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</w:t>
      </w:r>
      <w:r>
        <w:rPr>
          <w:rStyle w:val="KeywordTok"/>
        </w:rPr>
        <w:t>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5C0FA55F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42265F16" wp14:editId="551AADDA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80879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6979F76D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citric.acid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.8965 -0.8796  0.1106</w:t>
      </w:r>
      <w:r>
        <w:rPr>
          <w:rStyle w:val="VerbatimChar"/>
        </w:rPr>
        <w:t xml:space="preserve">  0.1285  3.1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.91529    0.03928 150.599   &lt;2e-16 ***</w:t>
      </w:r>
      <w:r>
        <w:br/>
      </w:r>
      <w:r>
        <w:rPr>
          <w:rStyle w:val="VerbatimChar"/>
        </w:rPr>
        <w:t xml:space="preserve">## citric.acid -0.08930    0.11054  -0.808    0.41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8861 on 4372 degrees of freedom</w:t>
      </w:r>
      <w:r>
        <w:br/>
      </w:r>
      <w:r>
        <w:rPr>
          <w:rStyle w:val="VerbatimChar"/>
        </w:rPr>
        <w:t xml:space="preserve">## Multiple R-squared:  0.0001493,  Adjusted R-squared:  -7.942e-05 </w:t>
      </w:r>
      <w:r>
        <w:br/>
      </w:r>
      <w:r>
        <w:rPr>
          <w:rStyle w:val="VerbatimChar"/>
        </w:rPr>
        <w:t>## F-statistic: 0.6527 on 1 and 4372 DF,  p-value: 0.4192</w:t>
      </w:r>
    </w:p>
    <w:p w14:paraId="0715F8E7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sidual.sugar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70FA6366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7B8C5C62" wp14:editId="52C113C9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423B5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0F9AC713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residual.sugar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</w:t>
      </w:r>
      <w:r>
        <w:rPr>
          <w:rStyle w:val="VerbatimChar"/>
        </w:rPr>
        <w:t xml:space="preserve">dian      3Q     Max </w:t>
      </w:r>
      <w:r>
        <w:br/>
      </w:r>
      <w:r>
        <w:rPr>
          <w:rStyle w:val="VerbatimChar"/>
        </w:rPr>
        <w:t xml:space="preserve">## -2.9824 -0.8099  0.0552  0.2567  3.1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5.994317   0.021610 277.386  &lt; 2e-16 ***</w:t>
      </w:r>
      <w:r>
        <w:br/>
      </w:r>
      <w:r>
        <w:rPr>
          <w:rStyle w:val="VerbatimChar"/>
        </w:rPr>
        <w:t>## residual.sugar -0.017076   0.002667  -6.402 1.</w:t>
      </w:r>
      <w:r>
        <w:rPr>
          <w:rStyle w:val="VerbatimChar"/>
        </w:rPr>
        <w:t>69e-10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21 on 4372 degrees of freedom</w:t>
      </w:r>
      <w:r>
        <w:br/>
      </w:r>
      <w:r>
        <w:rPr>
          <w:rStyle w:val="VerbatimChar"/>
        </w:rPr>
        <w:t xml:space="preserve">## Multiple R-squared:  0.009288,   Adjusted R-squared:  0.009062 </w:t>
      </w:r>
      <w:r>
        <w:br/>
      </w:r>
      <w:r>
        <w:rPr>
          <w:rStyle w:val="VerbatimChar"/>
        </w:rPr>
        <w:t>## F-statistic: 40.99 on 1 and 4372 DF,</w:t>
      </w:r>
      <w:r>
        <w:rPr>
          <w:rStyle w:val="VerbatimChar"/>
        </w:rPr>
        <w:t xml:space="preserve">  p-value: 1.693e-10</w:t>
      </w:r>
    </w:p>
    <w:p w14:paraId="3FD3E218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hlorides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3E95836B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5420ED58" wp14:editId="0E3E3552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F6B67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7E28057D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chlorides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8064 -0.82669  0.06681  0.23884  3.02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lastRenderedPageBreak/>
        <w:t>## (Intercept)  6.26086    0.03002   208.6   &lt;2e-16 ***</w:t>
      </w:r>
      <w:r>
        <w:br/>
      </w:r>
      <w:r>
        <w:rPr>
          <w:rStyle w:val="VerbatimChar"/>
        </w:rPr>
        <w:t>## chloride</w:t>
      </w:r>
      <w:r>
        <w:rPr>
          <w:rStyle w:val="VerbatimChar"/>
        </w:rPr>
        <w:t>s   -8.19190    0.58928   -13.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72 on 4372 degrees of freedom</w:t>
      </w:r>
      <w:r>
        <w:br/>
      </w:r>
      <w:r>
        <w:rPr>
          <w:rStyle w:val="VerbatimChar"/>
        </w:rPr>
        <w:t xml:space="preserve">## Multiple R-squared:  0.04233,    Adjusted R-squared:  0.04211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193.3 on 1 and 4372 DF,  p-value: &lt; 2.2e-16</w:t>
      </w:r>
    </w:p>
    <w:p w14:paraId="606779A7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ree.sulfur.dioxide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7CB2F593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039030EE" wp14:editId="4DB1DF65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3F68B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.sulfur.dioxide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7996334B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>ormula = quality ~ free.sulfur.dioxide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002 -0.8799  0.1129  0.1237  3.1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5.8694969  0.0307978 190.581   &lt;2e-16 ***</w:t>
      </w:r>
      <w:r>
        <w:br/>
      </w:r>
      <w:r>
        <w:rPr>
          <w:rStyle w:val="VerbatimChar"/>
        </w:rPr>
        <w:t xml:space="preserve">## free.sulfur.dioxide 0.0004523  0.0007857   0.576    0.5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62 on 4372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 xml:space="preserve">## Multiple R-squared:  7.579e-05,  Adjusted R-squared:  -0.0001529 </w:t>
      </w:r>
      <w:r>
        <w:br/>
      </w:r>
      <w:r>
        <w:rPr>
          <w:rStyle w:val="VerbatimChar"/>
        </w:rPr>
        <w:t>## F-statistic: 0.3314 on 1 and 4372 DF,  p-value: 0.5649</w:t>
      </w:r>
    </w:p>
    <w:p w14:paraId="123ACDBE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otal.sulfur.dioxide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74F3B17C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3BD403BA" wp14:editId="4F9FCED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CDC7B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NormalTok"/>
        </w:rPr>
        <w:t>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70D32D07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total.sulfur.dioxide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3.3068 -0.7410  0.0468  0.3501  3.117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6.3739811  0.0448414   142.1   &lt;2e-16 ***</w:t>
      </w:r>
      <w:r>
        <w:br/>
      </w:r>
      <w:r>
        <w:rPr>
          <w:rStyle w:val="VerbatimChar"/>
        </w:rPr>
        <w:t>## total.sulfur.dioxide -0.0035364  0.0003102   -11.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733 on 4372 degrees of freedom</w:t>
      </w:r>
      <w:r>
        <w:br/>
      </w:r>
      <w:r>
        <w:rPr>
          <w:rStyle w:val="VerbatimChar"/>
        </w:rPr>
        <w:t xml:space="preserve">## Multiple R-squared:  0.02887,    Adjusted R-squared:  0.02864 </w:t>
      </w:r>
      <w:r>
        <w:br/>
      </w:r>
      <w:r>
        <w:rPr>
          <w:rStyle w:val="VerbatimChar"/>
        </w:rPr>
        <w:t>## F-statistic:   130 on 1 and 4372 DF,  p-value: &lt; 2.2e-16</w:t>
      </w:r>
    </w:p>
    <w:p w14:paraId="70735748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ensity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13E85B2C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40CEC088" wp14:editId="56BD049C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E5DC2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605FACD9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density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>##     Min      1Q  Median      3Q     M</w:t>
      </w:r>
      <w:r>
        <w:rPr>
          <w:rStyle w:val="VerbatimChar"/>
        </w:rPr>
        <w:t xml:space="preserve">ax </w:t>
      </w:r>
      <w:r>
        <w:br/>
      </w:r>
      <w:r>
        <w:rPr>
          <w:rStyle w:val="VerbatimChar"/>
        </w:rPr>
        <w:t xml:space="preserve">## -3.1588 -0.6115 -0.0085  0.5265  3.3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9.199      4.331   22.90   &lt;2e-16 ***</w:t>
      </w:r>
      <w:r>
        <w:br/>
      </w:r>
      <w:r>
        <w:rPr>
          <w:rStyle w:val="VerbatimChar"/>
        </w:rPr>
        <w:t>## density      -93.876      4.357  -21.5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426 on 4372 degrees of freedom</w:t>
      </w:r>
      <w:r>
        <w:br/>
      </w:r>
      <w:r>
        <w:rPr>
          <w:rStyle w:val="VerbatimChar"/>
        </w:rPr>
        <w:t xml:space="preserve">## Multiple R-squared:  0.09598,    Adjusted R-squared:  0.09578 </w:t>
      </w:r>
      <w:r>
        <w:br/>
      </w:r>
      <w:r>
        <w:rPr>
          <w:rStyle w:val="VerbatimChar"/>
        </w:rPr>
        <w:t>## F-statistic: 464.2 on 1 and 4372 DF,  p-value: &lt; 2.2e-16</w:t>
      </w:r>
    </w:p>
    <w:p w14:paraId="5176E4B6" w14:textId="77777777" w:rsidR="00850C62" w:rsidRDefault="0012702F">
      <w:pPr>
        <w:pStyle w:val="SourceCode"/>
      </w:pPr>
      <w:r>
        <w:rPr>
          <w:rStyle w:val="NormalTok"/>
        </w:rPr>
        <w:t>wine.train</w:t>
      </w:r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H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5930F8D3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2C66C165" wp14:editId="7D1608AB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6A745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4E0BDC21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quality ~ pH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09947 -0.82788  0.08946  0.24297  3.10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00350    0.28171  14.212  &lt; 2e-16 ***</w:t>
      </w:r>
      <w:r>
        <w:br/>
      </w:r>
      <w:r>
        <w:rPr>
          <w:rStyle w:val="VerbatimChar"/>
        </w:rPr>
        <w:t xml:space="preserve">## pH           0.59041  </w:t>
      </w:r>
      <w:r>
        <w:rPr>
          <w:rStyle w:val="VerbatimChar"/>
        </w:rPr>
        <w:t xml:space="preserve">  0.08828   6.688 2.55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17 on 4372 degrees of freedom</w:t>
      </w:r>
      <w:r>
        <w:br/>
      </w:r>
      <w:r>
        <w:rPr>
          <w:rStyle w:val="VerbatimChar"/>
        </w:rPr>
        <w:t xml:space="preserve">## Multiple R-squared:  0.01013,    Adjusted R-squared:  0.009901 </w:t>
      </w:r>
      <w:r>
        <w:br/>
      </w:r>
      <w:r>
        <w:rPr>
          <w:rStyle w:val="VerbatimChar"/>
        </w:rPr>
        <w:t>## F-statistic: 44.</w:t>
      </w:r>
      <w:r>
        <w:rPr>
          <w:rStyle w:val="VerbatimChar"/>
        </w:rPr>
        <w:t>73 on 1 and 4372 DF,  p-value: 2.546e-11</w:t>
      </w:r>
    </w:p>
    <w:p w14:paraId="3808C491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ulphates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4369BBB4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5157852D" wp14:editId="259CEF5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2B7BD" w14:textId="77777777" w:rsidR="00850C62" w:rsidRDefault="0012702F">
      <w:pPr>
        <w:pStyle w:val="SourceCode"/>
      </w:pPr>
      <w:r>
        <w:rPr>
          <w:rStyle w:val="NormalTok"/>
        </w:rPr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reg2)</w:t>
      </w:r>
    </w:p>
    <w:p w14:paraId="625FB536" w14:textId="77777777" w:rsidR="00850C62" w:rsidRDefault="0012702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sulphates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445 -0.8585  0.1063  0.1688  3.1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5</w:t>
      </w:r>
      <w:r>
        <w:rPr>
          <w:rStyle w:val="VerbatimChar"/>
        </w:rPr>
        <w:t>.69447    0.05937  95.922  &lt; 2e-16 ***</w:t>
      </w:r>
      <w:r>
        <w:br/>
      </w:r>
      <w:r>
        <w:rPr>
          <w:rStyle w:val="VerbatimChar"/>
        </w:rPr>
        <w:t>## sulphates    0.39061    0.11828   3.302 0.00096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51 on 4372 degrees of freedom</w:t>
      </w:r>
      <w:r>
        <w:br/>
      </w:r>
      <w:r>
        <w:rPr>
          <w:rStyle w:val="VerbatimChar"/>
        </w:rPr>
        <w:t>## Multiple R-squared:</w:t>
      </w:r>
      <w:r>
        <w:rPr>
          <w:rStyle w:val="VerbatimChar"/>
        </w:rPr>
        <w:t xml:space="preserve">  0.002488,   Adjusted R-squared:  0.00226 </w:t>
      </w:r>
      <w:r>
        <w:br/>
      </w:r>
      <w:r>
        <w:rPr>
          <w:rStyle w:val="VerbatimChar"/>
        </w:rPr>
        <w:t>## F-statistic:  10.9 on 1 and 4372 DF,  p-value: 0.0009668</w:t>
      </w:r>
    </w:p>
    <w:p w14:paraId="0CB7B382" w14:textId="77777777" w:rsidR="00850C62" w:rsidRDefault="0012702F">
      <w:pPr>
        <w:pStyle w:val="SourceCode"/>
      </w:pPr>
      <w:r>
        <w:rPr>
          <w:rStyle w:val="NormalTok"/>
        </w:rPr>
        <w:t>wine.train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lcohol, </w:t>
      </w:r>
      <w:r>
        <w:rPr>
          <w:rStyle w:val="DataTypeTok"/>
        </w:rPr>
        <w:t>y=</w:t>
      </w:r>
      <w:r>
        <w:rPr>
          <w:rStyle w:val="NormalTok"/>
        </w:rPr>
        <w:t>qualit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14:paraId="7E6E425D" w14:textId="77777777" w:rsidR="00850C62" w:rsidRDefault="0012702F">
      <w:pPr>
        <w:pStyle w:val="FirstParagraph"/>
      </w:pPr>
      <w:r>
        <w:rPr>
          <w:noProof/>
        </w:rPr>
        <w:drawing>
          <wp:inline distT="0" distB="0" distL="0" distR="0" wp14:anchorId="10965D82" wp14:editId="738DFE98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4D634" w14:textId="77777777" w:rsidR="00850C62" w:rsidRDefault="0012702F">
      <w:pPr>
        <w:pStyle w:val="SourceCode"/>
      </w:pPr>
      <w:r>
        <w:rPr>
          <w:rStyle w:val="NormalTok"/>
        </w:rPr>
        <w:lastRenderedPageBreak/>
        <w:t xml:space="preserve">  reg2 &lt;-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>data =</w:t>
      </w:r>
      <w:r>
        <w:rPr>
          <w:rStyle w:val="NormalTok"/>
        </w:rPr>
        <w:t xml:space="preserve"> wine.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 xml:space="preserve"> (</w:t>
      </w:r>
      <w:r>
        <w:rPr>
          <w:rStyle w:val="NormalTok"/>
        </w:rPr>
        <w:t>reg2)</w:t>
      </w:r>
    </w:p>
    <w:p w14:paraId="59CA82CC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alcohol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365 -0.5361 -0.0051  0.4951  3.1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2.597449   0.103932   24.99   &lt;2e-16 ***</w:t>
      </w:r>
      <w:r>
        <w:br/>
      </w:r>
      <w:r>
        <w:rPr>
          <w:rStyle w:val="VerbatimChar"/>
        </w:rPr>
        <w:t>## alcohol     0.312624   0.009815   31.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984 on 4372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1883, Adjusted R-squared:  0.1882 </w:t>
      </w:r>
      <w:r>
        <w:br/>
      </w:r>
      <w:r>
        <w:rPr>
          <w:rStyle w:val="VerbatimChar"/>
        </w:rPr>
        <w:t>## F-statistic:  1015 on 1 and 4372 DF,  p-value: &lt; 2.2e-16</w:t>
      </w:r>
    </w:p>
    <w:p w14:paraId="4908BA41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CommentTok"/>
        </w:rPr>
        <w:t xml:space="preserve">#produce a scatterplot matrix 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fixed.acidity +</w:t>
      </w:r>
      <w:r>
        <w:rPr>
          <w:rStyle w:val="StringTok"/>
        </w:rPr>
        <w:t xml:space="preserve"> </w:t>
      </w:r>
      <w:r>
        <w:rPr>
          <w:rStyle w:val="NormalTok"/>
        </w:rPr>
        <w:t>volatile.acidity +</w:t>
      </w:r>
      <w:r>
        <w:rPr>
          <w:rStyle w:val="StringTok"/>
        </w:rPr>
        <w:t xml:space="preserve"> </w:t>
      </w:r>
      <w:r>
        <w:rPr>
          <w:rStyle w:val="NormalTok"/>
        </w:rPr>
        <w:t>citric.acid +</w:t>
      </w:r>
      <w:r>
        <w:rPr>
          <w:rStyle w:val="StringTok"/>
        </w:rPr>
        <w:t xml:space="preserve"> </w:t>
      </w:r>
      <w:r>
        <w:rPr>
          <w:rStyle w:val="NormalTok"/>
        </w:rPr>
        <w:t>residual.sug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ree.sulfur.dioxide +</w:t>
      </w:r>
      <w:r>
        <w:rPr>
          <w:rStyle w:val="StringTok"/>
        </w:rPr>
        <w:t xml:space="preserve"> </w:t>
      </w:r>
      <w:r>
        <w:rPr>
          <w:rStyle w:val="NormalTok"/>
        </w:rPr>
        <w:t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>density +</w:t>
      </w:r>
      <w:r>
        <w:rPr>
          <w:rStyle w:val="StringTok"/>
        </w:rPr>
        <w:t xml:space="preserve"> </w:t>
      </w:r>
      <w:r>
        <w:rPr>
          <w:rStyle w:val="NormalTok"/>
        </w:rPr>
        <w:t>pH +</w:t>
      </w:r>
      <w:r>
        <w:rPr>
          <w:rStyle w:val="StringTok"/>
        </w:rPr>
        <w:t xml:space="preserve"> </w:t>
      </w:r>
      <w:r>
        <w:rPr>
          <w:rStyle w:val="NormalTok"/>
        </w:rPr>
        <w:t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>span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ine)</w:t>
      </w:r>
    </w:p>
    <w:p w14:paraId="6EDE29E6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296CFA2B" wp14:editId="54C5FB4B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variables "residual sugar" and "chlorides" look kind of wonky so transformation may help.</w:t>
      </w:r>
    </w:p>
    <w:p w14:paraId="5BFA5809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NormalTok"/>
        </w:rPr>
        <w:t>fixed.acidity +</w:t>
      </w:r>
      <w:r>
        <w:rPr>
          <w:rStyle w:val="StringTok"/>
        </w:rPr>
        <w:t xml:space="preserve"> </w:t>
      </w:r>
      <w:r>
        <w:rPr>
          <w:rStyle w:val="NormalTok"/>
        </w:rPr>
        <w:t>vola</w:t>
      </w:r>
      <w:r>
        <w:rPr>
          <w:rStyle w:val="NormalTok"/>
        </w:rPr>
        <w:t>tile.acidity +</w:t>
      </w:r>
      <w:r>
        <w:rPr>
          <w:rStyle w:val="StringTok"/>
        </w:rPr>
        <w:t xml:space="preserve"> </w:t>
      </w:r>
      <w:r>
        <w:rPr>
          <w:rStyle w:val="NormalTok"/>
        </w:rPr>
        <w:t>citric.acid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residual.sugar)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chlorides) +</w:t>
      </w:r>
      <w:r>
        <w:rPr>
          <w:rStyle w:val="StringTok"/>
        </w:rPr>
        <w:t xml:space="preserve"> </w:t>
      </w:r>
      <w:r>
        <w:rPr>
          <w:rStyle w:val="NormalTok"/>
        </w:rPr>
        <w:t>free.sulfur.dioxide +</w:t>
      </w:r>
      <w:r>
        <w:rPr>
          <w:rStyle w:val="StringTok"/>
        </w:rPr>
        <w:t xml:space="preserve"> </w:t>
      </w:r>
      <w:r>
        <w:rPr>
          <w:rStyle w:val="NormalTok"/>
        </w:rPr>
        <w:t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>density +</w:t>
      </w:r>
      <w:r>
        <w:rPr>
          <w:rStyle w:val="StringTok"/>
        </w:rPr>
        <w:t xml:space="preserve"> </w:t>
      </w:r>
      <w:r>
        <w:rPr>
          <w:rStyle w:val="NormalTok"/>
        </w:rPr>
        <w:t>pH +</w:t>
      </w:r>
      <w:r>
        <w:rPr>
          <w:rStyle w:val="StringTok"/>
        </w:rPr>
        <w:t xml:space="preserve"> </w:t>
      </w:r>
      <w:r>
        <w:rPr>
          <w:rStyle w:val="NormalTok"/>
        </w:rPr>
        <w:t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>span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ine)</w:t>
      </w:r>
    </w:p>
    <w:p w14:paraId="2E10384C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4A464483" wp14:editId="04BF2E6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C8C15" w14:textId="77777777" w:rsidR="00850C62" w:rsidRDefault="0012702F">
      <w:pPr>
        <w:pStyle w:val="SourceCode"/>
      </w:pPr>
      <w:r>
        <w:rPr>
          <w:rStyle w:val="CommentTok"/>
        </w:rPr>
        <w:t># run regression with all variables and transformation</w:t>
      </w:r>
      <w:r>
        <w:br/>
      </w:r>
      <w:r>
        <w:rPr>
          <w:rStyle w:val="NormalTok"/>
        </w:rPr>
        <w:t>wine.mod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 </w:t>
      </w:r>
      <w:r>
        <w:rPr>
          <w:rStyle w:val="NormalTok"/>
        </w:rPr>
        <w:t>fixed.acidity +</w:t>
      </w:r>
      <w:r>
        <w:rPr>
          <w:rStyle w:val="StringTok"/>
        </w:rPr>
        <w:t xml:space="preserve"> </w:t>
      </w:r>
      <w:r>
        <w:rPr>
          <w:rStyle w:val="NormalTok"/>
        </w:rPr>
        <w:t>volatile.acidity +</w:t>
      </w:r>
      <w:r>
        <w:rPr>
          <w:rStyle w:val="StringTok"/>
        </w:rPr>
        <w:t xml:space="preserve"> </w:t>
      </w:r>
      <w:r>
        <w:rPr>
          <w:rStyle w:val="NormalTok"/>
        </w:rPr>
        <w:t>citric.acid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residual.sugar)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chlorides) +</w:t>
      </w:r>
      <w:r>
        <w:rPr>
          <w:rStyle w:val="StringTok"/>
        </w:rPr>
        <w:t xml:space="preserve"> </w:t>
      </w:r>
      <w:r>
        <w:rPr>
          <w:rStyle w:val="NormalTok"/>
        </w:rPr>
        <w:t>free.sulfur.dioxide +</w:t>
      </w:r>
      <w:r>
        <w:rPr>
          <w:rStyle w:val="StringTok"/>
        </w:rPr>
        <w:t xml:space="preserve"> </w:t>
      </w:r>
      <w:r>
        <w:rPr>
          <w:rStyle w:val="NormalTok"/>
        </w:rPr>
        <w:t>total.sulfur.dioxide +</w:t>
      </w:r>
      <w:r>
        <w:rPr>
          <w:rStyle w:val="StringTok"/>
        </w:rPr>
        <w:t xml:space="preserve"> </w:t>
      </w:r>
      <w:r>
        <w:rPr>
          <w:rStyle w:val="NormalTok"/>
        </w:rPr>
        <w:t>density +</w:t>
      </w:r>
      <w:r>
        <w:rPr>
          <w:rStyle w:val="StringTok"/>
        </w:rPr>
        <w:t xml:space="preserve"> </w:t>
      </w:r>
      <w:r>
        <w:rPr>
          <w:rStyle w:val="NormalTok"/>
        </w:rPr>
        <w:t>pH +</w:t>
      </w:r>
      <w:r>
        <w:rPr>
          <w:rStyle w:val="StringTok"/>
        </w:rPr>
        <w:t xml:space="preserve"> </w:t>
      </w:r>
      <w:r>
        <w:rPr>
          <w:rStyle w:val="NormalTok"/>
        </w:rPr>
        <w:t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>data=</w:t>
      </w:r>
      <w:r>
        <w:rPr>
          <w:rStyle w:val="NormalTok"/>
        </w:rPr>
        <w:t xml:space="preserve"> wine.train)</w:t>
      </w:r>
      <w:r>
        <w:br/>
      </w:r>
      <w:r>
        <w:br/>
      </w:r>
      <w:r>
        <w:rPr>
          <w:rStyle w:val="CommentTok"/>
        </w:rPr>
        <w:t>#and see what we hav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.mod1)</w:t>
      </w:r>
    </w:p>
    <w:p w14:paraId="76A6DE9D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quality ~ fixed.acidity + volatile.acidity + citric.acid + </w:t>
      </w:r>
      <w:r>
        <w:br/>
      </w:r>
      <w:r>
        <w:rPr>
          <w:rStyle w:val="VerbatimChar"/>
        </w:rPr>
        <w:t xml:space="preserve">##     log2(residual.sugar) + log2(chlorides) + free.sulfur.dioxide + </w:t>
      </w:r>
      <w:r>
        <w:br/>
      </w:r>
      <w:r>
        <w:rPr>
          <w:rStyle w:val="VerbatimChar"/>
        </w:rPr>
        <w:t xml:space="preserve">##     total.sulfur.dioxide + density + pH + sulphates + alcohol, </w:t>
      </w:r>
      <w:r>
        <w:br/>
      </w:r>
      <w:r>
        <w:rPr>
          <w:rStyle w:val="VerbatimChar"/>
        </w:rPr>
        <w:t>##    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090 -0.4913 -0.0420  0.4656  3.0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8.128e+01  1.517e+01   5.357 8.91e-08 ***</w:t>
      </w:r>
      <w:r>
        <w:br/>
      </w:r>
      <w:r>
        <w:rPr>
          <w:rStyle w:val="VerbatimChar"/>
        </w:rPr>
        <w:t>## fixed.ac</w:t>
      </w:r>
      <w:r>
        <w:rPr>
          <w:rStyle w:val="VerbatimChar"/>
        </w:rPr>
        <w:t xml:space="preserve">idity         1.879e-02  1.942e-02   0.967    0.333    </w:t>
      </w:r>
      <w:r>
        <w:br/>
      </w:r>
      <w:r>
        <w:rPr>
          <w:rStyle w:val="VerbatimChar"/>
        </w:rPr>
        <w:lastRenderedPageBreak/>
        <w:t>## volatile.acidity     -1.995e+00  1.198e-01 -16.661  &lt; 2e-16 ***</w:t>
      </w:r>
      <w:r>
        <w:br/>
      </w:r>
      <w:r>
        <w:rPr>
          <w:rStyle w:val="VerbatimChar"/>
        </w:rPr>
        <w:t xml:space="preserve">## citric.acid           3.512e-02  1.012e-01   0.347    0.729    </w:t>
      </w:r>
      <w:r>
        <w:br/>
      </w:r>
      <w:r>
        <w:rPr>
          <w:rStyle w:val="VerbatimChar"/>
        </w:rPr>
        <w:t>## log2(residual.sugar)  2.040e-01  2.101e-02   9.708  &lt; 2e-16 ***</w:t>
      </w:r>
      <w:r>
        <w:br/>
      </w:r>
      <w:r>
        <w:rPr>
          <w:rStyle w:val="VerbatimChar"/>
        </w:rPr>
        <w:t xml:space="preserve">## log2(chlorides)      -5.705e-02  2.792e-02  -2.044    0.041 *  </w:t>
      </w:r>
      <w:r>
        <w:br/>
      </w:r>
      <w:r>
        <w:rPr>
          <w:rStyle w:val="VerbatimChar"/>
        </w:rPr>
        <w:t>## free.sulfur.dioxide   3.799e-03  8.840e-04   4.297 1.77e-05 ***</w:t>
      </w:r>
      <w:r>
        <w:br/>
      </w:r>
      <w:r>
        <w:rPr>
          <w:rStyle w:val="VerbatimChar"/>
        </w:rPr>
        <w:t xml:space="preserve">## total.sulfur.dioxide -6.146e-04  4.000e-04  -1.536    0.125    </w:t>
      </w:r>
      <w:r>
        <w:br/>
      </w:r>
      <w:r>
        <w:rPr>
          <w:rStyle w:val="VerbatimChar"/>
        </w:rPr>
        <w:t>## density              -8.043e+01  1.532e+01  -5.250 1.59e-07 ***</w:t>
      </w:r>
      <w:r>
        <w:br/>
      </w:r>
      <w:r>
        <w:rPr>
          <w:rStyle w:val="VerbatimChar"/>
        </w:rPr>
        <w:t>## pH                    4.366e-01  9.827e-02   4.443 9.10e-06 ***</w:t>
      </w:r>
      <w:r>
        <w:br/>
      </w:r>
      <w:r>
        <w:rPr>
          <w:rStyle w:val="VerbatimChar"/>
        </w:rPr>
        <w:t>## sulphates             5.241e-01  1.056e-01   4.965 7.13e-07 ***</w:t>
      </w:r>
      <w:r>
        <w:br/>
      </w:r>
      <w:r>
        <w:rPr>
          <w:rStyle w:val="VerbatimChar"/>
        </w:rPr>
        <w:t xml:space="preserve">## alcohol               2.454e-01  2.349e-02  10.445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531 on 4362 degrees of freedom</w:t>
      </w:r>
      <w:r>
        <w:br/>
      </w:r>
      <w:r>
        <w:rPr>
          <w:rStyle w:val="VerbatimChar"/>
        </w:rPr>
        <w:t xml:space="preserve">## Multiple R-squared:  0.2795, Adjusted R-squared:  0.2777 </w:t>
      </w:r>
      <w:r>
        <w:br/>
      </w:r>
      <w:r>
        <w:rPr>
          <w:rStyle w:val="VerbatimChar"/>
        </w:rPr>
        <w:t>## F-statistic: 153.9 on 11 and 4362 DF,  p-</w:t>
      </w:r>
      <w:r>
        <w:rPr>
          <w:rStyle w:val="VerbatimChar"/>
        </w:rPr>
        <w:t>value: &lt; 2.2e-16</w:t>
      </w:r>
    </w:p>
    <w:p w14:paraId="7AB716D5" w14:textId="77777777" w:rsidR="00850C62" w:rsidRDefault="0012702F">
      <w:pPr>
        <w:pStyle w:val="SourceCode"/>
      </w:pPr>
      <w:r>
        <w:rPr>
          <w:rStyle w:val="CommentTok"/>
        </w:rPr>
        <w:t># regression ripped without non-significant variables</w:t>
      </w:r>
      <w:r>
        <w:br/>
      </w:r>
      <w:r>
        <w:rPr>
          <w:rStyle w:val="NormalTok"/>
        </w:rPr>
        <w:t>wine.mod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>volatile.acidity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residual.sugar)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chlorides) +</w:t>
      </w:r>
      <w:r>
        <w:rPr>
          <w:rStyle w:val="StringTok"/>
        </w:rPr>
        <w:t xml:space="preserve"> </w:t>
      </w:r>
      <w:r>
        <w:rPr>
          <w:rStyle w:val="NormalTok"/>
        </w:rPr>
        <w:t>free.sulfur.dioxide +</w:t>
      </w:r>
      <w:r>
        <w:rPr>
          <w:rStyle w:val="StringTok"/>
        </w:rPr>
        <w:t xml:space="preserve"> </w:t>
      </w:r>
      <w:r>
        <w:rPr>
          <w:rStyle w:val="NormalTok"/>
        </w:rPr>
        <w:t>density +</w:t>
      </w:r>
      <w:r>
        <w:rPr>
          <w:rStyle w:val="StringTok"/>
        </w:rPr>
        <w:t xml:space="preserve"> </w:t>
      </w:r>
      <w:r>
        <w:rPr>
          <w:rStyle w:val="NormalTok"/>
        </w:rPr>
        <w:t>pH +</w:t>
      </w:r>
      <w:r>
        <w:rPr>
          <w:rStyle w:val="StringTok"/>
        </w:rPr>
        <w:t xml:space="preserve"> </w:t>
      </w:r>
      <w:r>
        <w:rPr>
          <w:rStyle w:val="NormalTok"/>
        </w:rPr>
        <w:t>sulphat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>data=</w:t>
      </w:r>
      <w:r>
        <w:rPr>
          <w:rStyle w:val="NormalTok"/>
        </w:rPr>
        <w:t xml:space="preserve"> wine.train)</w:t>
      </w:r>
      <w:r>
        <w:br/>
      </w:r>
      <w:r>
        <w:br/>
      </w:r>
      <w:r>
        <w:rPr>
          <w:rStyle w:val="CommentTok"/>
        </w:rPr>
        <w:t>#and here we have it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wine.mod2)</w:t>
      </w:r>
    </w:p>
    <w:p w14:paraId="5CF3D580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quality ~ volatile.acidity + log2(residual.sugar) + </w:t>
      </w:r>
      <w:r>
        <w:br/>
      </w:r>
      <w:r>
        <w:rPr>
          <w:rStyle w:val="VerbatimChar"/>
        </w:rPr>
        <w:t xml:space="preserve">##     log2(chlorides) + free.sulfur.dioxide + density + pH + sulphates + </w:t>
      </w:r>
      <w:r>
        <w:br/>
      </w:r>
      <w:r>
        <w:rPr>
          <w:rStyle w:val="VerbatimChar"/>
        </w:rPr>
        <w:t>##     alcohol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</w:t>
      </w:r>
      <w:r>
        <w:rPr>
          <w:rStyle w:val="VerbatimChar"/>
        </w:rPr>
        <w:t xml:space="preserve">    3Q     Max </w:t>
      </w:r>
      <w:r>
        <w:br/>
      </w:r>
      <w:r>
        <w:rPr>
          <w:rStyle w:val="VerbatimChar"/>
        </w:rPr>
        <w:t xml:space="preserve">## -3.7901 -0.4950 -0.0461  0.4661  3.1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7.489e+01  1.187e+01   6.310 3.08e-10 ***</w:t>
      </w:r>
      <w:r>
        <w:br/>
      </w:r>
      <w:r>
        <w:rPr>
          <w:rStyle w:val="VerbatimChar"/>
        </w:rPr>
        <w:t>## volatile.acidity     -2.045e+00  1.154</w:t>
      </w:r>
      <w:r>
        <w:rPr>
          <w:rStyle w:val="VerbatimChar"/>
        </w:rPr>
        <w:t>e-01 -17.710  &lt; 2e-16 ***</w:t>
      </w:r>
      <w:r>
        <w:br/>
      </w:r>
      <w:r>
        <w:rPr>
          <w:rStyle w:val="VerbatimChar"/>
        </w:rPr>
        <w:t>## log2(residual.sugar)  1.927e-01  1.742e-02  11.060  &lt; 2e-16 ***</w:t>
      </w:r>
      <w:r>
        <w:br/>
      </w:r>
      <w:r>
        <w:rPr>
          <w:rStyle w:val="VerbatimChar"/>
        </w:rPr>
        <w:t xml:space="preserve">## log2(chlorides)      -6.224e-02  2.764e-02  -2.251   0.0244 *  </w:t>
      </w:r>
      <w:r>
        <w:br/>
      </w:r>
      <w:r>
        <w:rPr>
          <w:rStyle w:val="VerbatimChar"/>
        </w:rPr>
        <w:t>## free.sulfur.dioxide   3.003e-03  7.193e-04   4.175 3.04e-05 ***</w:t>
      </w:r>
      <w:r>
        <w:br/>
      </w:r>
      <w:r>
        <w:rPr>
          <w:rStyle w:val="VerbatimChar"/>
        </w:rPr>
        <w:t>## density              -7.38</w:t>
      </w:r>
      <w:r>
        <w:rPr>
          <w:rStyle w:val="VerbatimChar"/>
        </w:rPr>
        <w:t>1e+01  1.184e+01  -6.235 4.95e-10 ***</w:t>
      </w:r>
      <w:r>
        <w:br/>
      </w:r>
      <w:r>
        <w:rPr>
          <w:rStyle w:val="VerbatimChar"/>
        </w:rPr>
        <w:t>## pH                    3.691e-01  7.913e-02   4.665 3.18e-06 ***</w:t>
      </w:r>
      <w:r>
        <w:br/>
      </w:r>
      <w:r>
        <w:rPr>
          <w:rStyle w:val="VerbatimChar"/>
        </w:rPr>
        <w:t>## sulphates             4.995e-01  1.045e-01   4.779 1.82e-06 ***</w:t>
      </w:r>
      <w:r>
        <w:br/>
      </w:r>
      <w:r>
        <w:rPr>
          <w:rStyle w:val="VerbatimChar"/>
        </w:rPr>
        <w:t>## alcohol               2.584e-01  2.012e-02  12.84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531 on 4365 degrees of freedom</w:t>
      </w:r>
      <w:r>
        <w:br/>
      </w:r>
      <w:r>
        <w:rPr>
          <w:rStyle w:val="VerbatimChar"/>
        </w:rPr>
        <w:lastRenderedPageBreak/>
        <w:t xml:space="preserve">## Multiple R-squared:  0.279,  Adjusted R-squared:  0.2777 </w:t>
      </w:r>
      <w:r>
        <w:br/>
      </w:r>
      <w:r>
        <w:rPr>
          <w:rStyle w:val="VerbatimChar"/>
        </w:rPr>
        <w:t>## F-statistic: 211.1 on 8 and 4365 DF,  p-value: &lt; 2.2e-16</w:t>
      </w:r>
    </w:p>
    <w:p w14:paraId="11526D8A" w14:textId="77777777" w:rsidR="00850C62" w:rsidRDefault="0012702F">
      <w:pPr>
        <w:pStyle w:val="FirstParagraph"/>
      </w:pPr>
      <w:r>
        <w:t>The</w:t>
      </w:r>
      <w:r>
        <w:t xml:space="preserve"> ajusted R-square remained the same in both models 0.2777. The second model therefore is more parsomonious since it includes less variables.</w:t>
      </w:r>
    </w:p>
    <w:p w14:paraId="2240F90A" w14:textId="77777777" w:rsidR="00850C62" w:rsidRDefault="001270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14:paraId="319EA710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2E7BCDA8" w14:textId="77777777" w:rsidR="00850C62" w:rsidRDefault="0012702F">
      <w:pPr>
        <w:pStyle w:val="SourceCode"/>
      </w:pPr>
      <w:r>
        <w:rPr>
          <w:rStyle w:val="VerbatimChar"/>
        </w:rPr>
        <w:t>##  Hlavac, Marek (2015). stargazer: Well-Formatted Regression and Summar</w:t>
      </w:r>
      <w:r>
        <w:rPr>
          <w:rStyle w:val="VerbatimChar"/>
        </w:rPr>
        <w:t>y Statistics Tables.</w:t>
      </w:r>
    </w:p>
    <w:p w14:paraId="5E8D6C63" w14:textId="77777777" w:rsidR="00850C62" w:rsidRDefault="0012702F">
      <w:pPr>
        <w:pStyle w:val="SourceCode"/>
      </w:pPr>
      <w:r>
        <w:rPr>
          <w:rStyle w:val="VerbatimChar"/>
        </w:rPr>
        <w:t>##  R package version 5.2. http://CRAN.R-project.org/package=stargazer</w:t>
      </w:r>
    </w:p>
    <w:p w14:paraId="7284014E" w14:textId="77777777" w:rsidR="00850C62" w:rsidRDefault="0012702F">
      <w:pPr>
        <w:pStyle w:val="SourceCode"/>
      </w:pPr>
      <w:r>
        <w:rPr>
          <w:rStyle w:val="CommentTok"/>
        </w:rPr>
        <w:t># compare the results of the two regression models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wine.mod1,wine.mod2,</w:t>
      </w:r>
      <w:r>
        <w:rPr>
          <w:rStyle w:val="DataTypeTok"/>
        </w:rPr>
        <w:t>title=</w:t>
      </w:r>
      <w:r>
        <w:rPr>
          <w:rStyle w:val="StringTok"/>
        </w:rPr>
        <w:t>"Comparison of 2 Regression outputs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>,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D330A64" w14:textId="77777777" w:rsidR="00850C62" w:rsidRDefault="0012702F">
      <w:pPr>
        <w:pStyle w:val="Compact"/>
      </w:pPr>
      <w:r>
        <w:t xml:space="preserve">Comparison of 2 </w:t>
      </w:r>
      <w:r>
        <w:t>Regression outputs</w:t>
      </w:r>
    </w:p>
    <w:p w14:paraId="3A227E50" w14:textId="77777777" w:rsidR="00850C62" w:rsidRDefault="0012702F">
      <w:pPr>
        <w:pStyle w:val="Compact"/>
      </w:pPr>
      <w:r>
        <w:t>Dependent variable:</w:t>
      </w:r>
    </w:p>
    <w:p w14:paraId="585490B0" w14:textId="77777777" w:rsidR="00850C62" w:rsidRDefault="0012702F">
      <w:pPr>
        <w:pStyle w:val="Compact"/>
      </w:pPr>
      <w:r>
        <w:t>quality</w:t>
      </w:r>
    </w:p>
    <w:p w14:paraId="3F3F90AC" w14:textId="77777777" w:rsidR="00850C62" w:rsidRDefault="0012702F">
      <w:pPr>
        <w:pStyle w:val="Compact"/>
      </w:pPr>
      <w:r>
        <w:t>(1)</w:t>
      </w:r>
    </w:p>
    <w:p w14:paraId="049DDD12" w14:textId="77777777" w:rsidR="00850C62" w:rsidRDefault="0012702F">
      <w:pPr>
        <w:pStyle w:val="Compact"/>
      </w:pPr>
      <w:r>
        <w:t>(2)</w:t>
      </w:r>
    </w:p>
    <w:p w14:paraId="3736B310" w14:textId="77777777" w:rsidR="00850C62" w:rsidRDefault="0012702F">
      <w:pPr>
        <w:pStyle w:val="Compact"/>
      </w:pPr>
      <w:r>
        <w:t>fixed.acidity</w:t>
      </w:r>
    </w:p>
    <w:p w14:paraId="48803724" w14:textId="77777777" w:rsidR="00850C62" w:rsidRDefault="0012702F">
      <w:pPr>
        <w:pStyle w:val="Compact"/>
      </w:pPr>
      <w:r>
        <w:t>0.019</w:t>
      </w:r>
    </w:p>
    <w:p w14:paraId="79D0411B" w14:textId="77777777" w:rsidR="00850C62" w:rsidRDefault="0012702F">
      <w:pPr>
        <w:pStyle w:val="Compact"/>
      </w:pPr>
      <w:r>
        <w:t>(0.019)</w:t>
      </w:r>
    </w:p>
    <w:p w14:paraId="455EB1A1" w14:textId="77777777" w:rsidR="00850C62" w:rsidRDefault="0012702F">
      <w:pPr>
        <w:pStyle w:val="Compact"/>
      </w:pPr>
      <w:r>
        <w:t>volatile.acidity</w:t>
      </w:r>
    </w:p>
    <w:p w14:paraId="5CD13B0A" w14:textId="77777777" w:rsidR="00850C62" w:rsidRDefault="0012702F">
      <w:pPr>
        <w:pStyle w:val="Compact"/>
      </w:pPr>
      <w:r>
        <w:t>-1.995***</w:t>
      </w:r>
    </w:p>
    <w:p w14:paraId="61D2C865" w14:textId="77777777" w:rsidR="00850C62" w:rsidRDefault="0012702F">
      <w:pPr>
        <w:pStyle w:val="Compact"/>
      </w:pPr>
      <w:r>
        <w:t>-2.045***</w:t>
      </w:r>
    </w:p>
    <w:p w14:paraId="6E5EBBC1" w14:textId="77777777" w:rsidR="00850C62" w:rsidRDefault="0012702F">
      <w:pPr>
        <w:pStyle w:val="Compact"/>
      </w:pPr>
      <w:r>
        <w:t>(0.120)</w:t>
      </w:r>
    </w:p>
    <w:p w14:paraId="4355DEFD" w14:textId="77777777" w:rsidR="00850C62" w:rsidRDefault="0012702F">
      <w:pPr>
        <w:pStyle w:val="Compact"/>
      </w:pPr>
      <w:r>
        <w:t>(0.115)</w:t>
      </w:r>
    </w:p>
    <w:p w14:paraId="50585DC3" w14:textId="77777777" w:rsidR="00850C62" w:rsidRDefault="0012702F">
      <w:pPr>
        <w:pStyle w:val="Compact"/>
      </w:pPr>
      <w:r>
        <w:t>citric.acid</w:t>
      </w:r>
    </w:p>
    <w:p w14:paraId="6911D11D" w14:textId="77777777" w:rsidR="00850C62" w:rsidRDefault="0012702F">
      <w:pPr>
        <w:pStyle w:val="Compact"/>
      </w:pPr>
      <w:r>
        <w:t>0.035</w:t>
      </w:r>
    </w:p>
    <w:p w14:paraId="6B90261E" w14:textId="77777777" w:rsidR="00850C62" w:rsidRDefault="0012702F">
      <w:pPr>
        <w:pStyle w:val="Compact"/>
      </w:pPr>
      <w:r>
        <w:t>(0.101)</w:t>
      </w:r>
    </w:p>
    <w:p w14:paraId="14132BE9" w14:textId="77777777" w:rsidR="00850C62" w:rsidRDefault="0012702F">
      <w:pPr>
        <w:pStyle w:val="Compact"/>
      </w:pPr>
      <w:r>
        <w:t>log2(residual.sugar)</w:t>
      </w:r>
    </w:p>
    <w:p w14:paraId="3E884969" w14:textId="77777777" w:rsidR="00850C62" w:rsidRDefault="0012702F">
      <w:pPr>
        <w:pStyle w:val="Compact"/>
      </w:pPr>
      <w:r>
        <w:t>0.204***</w:t>
      </w:r>
    </w:p>
    <w:p w14:paraId="0D750ABA" w14:textId="77777777" w:rsidR="00850C62" w:rsidRDefault="0012702F">
      <w:pPr>
        <w:pStyle w:val="Compact"/>
      </w:pPr>
      <w:r>
        <w:t>0.193***</w:t>
      </w:r>
    </w:p>
    <w:p w14:paraId="5E294348" w14:textId="77777777" w:rsidR="00850C62" w:rsidRDefault="0012702F">
      <w:pPr>
        <w:pStyle w:val="Compact"/>
      </w:pPr>
      <w:r>
        <w:t>(0.021)</w:t>
      </w:r>
    </w:p>
    <w:p w14:paraId="70070675" w14:textId="77777777" w:rsidR="00850C62" w:rsidRDefault="0012702F">
      <w:pPr>
        <w:pStyle w:val="Compact"/>
      </w:pPr>
      <w:r>
        <w:t>(0.017)</w:t>
      </w:r>
    </w:p>
    <w:p w14:paraId="588FA685" w14:textId="77777777" w:rsidR="00850C62" w:rsidRDefault="0012702F">
      <w:pPr>
        <w:pStyle w:val="Compact"/>
      </w:pPr>
      <w:r>
        <w:t>log2(chlorides)</w:t>
      </w:r>
    </w:p>
    <w:p w14:paraId="19F42B70" w14:textId="77777777" w:rsidR="00850C62" w:rsidRDefault="0012702F">
      <w:pPr>
        <w:pStyle w:val="Compact"/>
      </w:pPr>
      <w:r>
        <w:t>-0.057**</w:t>
      </w:r>
    </w:p>
    <w:p w14:paraId="47332979" w14:textId="77777777" w:rsidR="00850C62" w:rsidRDefault="0012702F">
      <w:pPr>
        <w:pStyle w:val="Compact"/>
      </w:pPr>
      <w:r>
        <w:t>-0.062**</w:t>
      </w:r>
    </w:p>
    <w:p w14:paraId="10CAF33B" w14:textId="77777777" w:rsidR="00850C62" w:rsidRDefault="0012702F">
      <w:pPr>
        <w:pStyle w:val="Compact"/>
      </w:pPr>
      <w:r>
        <w:t>(0.028)</w:t>
      </w:r>
    </w:p>
    <w:p w14:paraId="54E1E3F7" w14:textId="77777777" w:rsidR="00850C62" w:rsidRDefault="0012702F">
      <w:pPr>
        <w:pStyle w:val="Compact"/>
      </w:pPr>
      <w:r>
        <w:lastRenderedPageBreak/>
        <w:t>(0.028)</w:t>
      </w:r>
    </w:p>
    <w:p w14:paraId="78F36A25" w14:textId="77777777" w:rsidR="00850C62" w:rsidRDefault="0012702F">
      <w:pPr>
        <w:pStyle w:val="Compact"/>
      </w:pPr>
      <w:r>
        <w:t>free.sulfur.dioxide</w:t>
      </w:r>
    </w:p>
    <w:p w14:paraId="2D3C1177" w14:textId="77777777" w:rsidR="00850C62" w:rsidRDefault="0012702F">
      <w:pPr>
        <w:pStyle w:val="Compact"/>
      </w:pPr>
      <w:r>
        <w:t>0.004***</w:t>
      </w:r>
    </w:p>
    <w:p w14:paraId="7476DE2A" w14:textId="77777777" w:rsidR="00850C62" w:rsidRDefault="0012702F">
      <w:pPr>
        <w:pStyle w:val="Compact"/>
      </w:pPr>
      <w:r>
        <w:t>0.003***</w:t>
      </w:r>
    </w:p>
    <w:p w14:paraId="0F35EC98" w14:textId="77777777" w:rsidR="00850C62" w:rsidRDefault="0012702F">
      <w:pPr>
        <w:pStyle w:val="Compact"/>
      </w:pPr>
      <w:r>
        <w:t>(0.001)</w:t>
      </w:r>
    </w:p>
    <w:p w14:paraId="22C23619" w14:textId="77777777" w:rsidR="00850C62" w:rsidRDefault="0012702F">
      <w:pPr>
        <w:pStyle w:val="Compact"/>
      </w:pPr>
      <w:r>
        <w:t>(0.001)</w:t>
      </w:r>
    </w:p>
    <w:p w14:paraId="0FA21D60" w14:textId="77777777" w:rsidR="00850C62" w:rsidRDefault="0012702F">
      <w:pPr>
        <w:pStyle w:val="Compact"/>
      </w:pPr>
      <w:r>
        <w:t>total.sulfur.dioxide</w:t>
      </w:r>
    </w:p>
    <w:p w14:paraId="594D9981" w14:textId="77777777" w:rsidR="00850C62" w:rsidRDefault="0012702F">
      <w:pPr>
        <w:pStyle w:val="Compact"/>
      </w:pPr>
      <w:r>
        <w:t>-0.001</w:t>
      </w:r>
    </w:p>
    <w:p w14:paraId="1106DB75" w14:textId="77777777" w:rsidR="00850C62" w:rsidRDefault="0012702F">
      <w:pPr>
        <w:pStyle w:val="Compact"/>
      </w:pPr>
      <w:r>
        <w:t>(0.0004)</w:t>
      </w:r>
    </w:p>
    <w:p w14:paraId="4F1DD911" w14:textId="77777777" w:rsidR="00850C62" w:rsidRDefault="0012702F">
      <w:pPr>
        <w:pStyle w:val="Compact"/>
      </w:pPr>
      <w:r>
        <w:t>density</w:t>
      </w:r>
    </w:p>
    <w:p w14:paraId="471D388B" w14:textId="77777777" w:rsidR="00850C62" w:rsidRDefault="0012702F">
      <w:pPr>
        <w:pStyle w:val="Compact"/>
      </w:pPr>
      <w:r>
        <w:t>-80.434***</w:t>
      </w:r>
    </w:p>
    <w:p w14:paraId="470EFE65" w14:textId="77777777" w:rsidR="00850C62" w:rsidRDefault="0012702F">
      <w:pPr>
        <w:pStyle w:val="Compact"/>
      </w:pPr>
      <w:r>
        <w:t>-73.811***</w:t>
      </w:r>
    </w:p>
    <w:p w14:paraId="254230A0" w14:textId="77777777" w:rsidR="00850C62" w:rsidRDefault="0012702F">
      <w:pPr>
        <w:pStyle w:val="Compact"/>
      </w:pPr>
      <w:r>
        <w:t>(15.320)</w:t>
      </w:r>
    </w:p>
    <w:p w14:paraId="77502BFC" w14:textId="77777777" w:rsidR="00850C62" w:rsidRDefault="0012702F">
      <w:pPr>
        <w:pStyle w:val="Compact"/>
      </w:pPr>
      <w:r>
        <w:t>(11.838)</w:t>
      </w:r>
    </w:p>
    <w:p w14:paraId="59B455C9" w14:textId="77777777" w:rsidR="00850C62" w:rsidRDefault="0012702F">
      <w:pPr>
        <w:pStyle w:val="Compact"/>
      </w:pPr>
      <w:r>
        <w:t>pH</w:t>
      </w:r>
    </w:p>
    <w:p w14:paraId="764BE7F1" w14:textId="77777777" w:rsidR="00850C62" w:rsidRDefault="0012702F">
      <w:pPr>
        <w:pStyle w:val="Compact"/>
      </w:pPr>
      <w:r>
        <w:t>0.437***</w:t>
      </w:r>
    </w:p>
    <w:p w14:paraId="590E0647" w14:textId="77777777" w:rsidR="00850C62" w:rsidRDefault="0012702F">
      <w:pPr>
        <w:pStyle w:val="Compact"/>
      </w:pPr>
      <w:r>
        <w:t>0.369***</w:t>
      </w:r>
    </w:p>
    <w:p w14:paraId="0A13CA35" w14:textId="77777777" w:rsidR="00850C62" w:rsidRDefault="0012702F">
      <w:pPr>
        <w:pStyle w:val="Compact"/>
      </w:pPr>
      <w:r>
        <w:t>(0.098)</w:t>
      </w:r>
    </w:p>
    <w:p w14:paraId="344102C2" w14:textId="77777777" w:rsidR="00850C62" w:rsidRDefault="0012702F">
      <w:pPr>
        <w:pStyle w:val="Compact"/>
      </w:pPr>
      <w:r>
        <w:t>(0.079)</w:t>
      </w:r>
    </w:p>
    <w:p w14:paraId="3D13AC76" w14:textId="77777777" w:rsidR="00850C62" w:rsidRDefault="0012702F">
      <w:pPr>
        <w:pStyle w:val="Compact"/>
      </w:pPr>
      <w:r>
        <w:t>sulphates</w:t>
      </w:r>
    </w:p>
    <w:p w14:paraId="36CBF87E" w14:textId="77777777" w:rsidR="00850C62" w:rsidRDefault="0012702F">
      <w:pPr>
        <w:pStyle w:val="Compact"/>
      </w:pPr>
      <w:r>
        <w:t>0.524***</w:t>
      </w:r>
    </w:p>
    <w:p w14:paraId="4A08DA81" w14:textId="77777777" w:rsidR="00850C62" w:rsidRDefault="0012702F">
      <w:pPr>
        <w:pStyle w:val="Compact"/>
      </w:pPr>
      <w:r>
        <w:t>0.500***</w:t>
      </w:r>
    </w:p>
    <w:p w14:paraId="50B373CF" w14:textId="77777777" w:rsidR="00850C62" w:rsidRDefault="0012702F">
      <w:pPr>
        <w:pStyle w:val="Compact"/>
      </w:pPr>
      <w:r>
        <w:t>(0.106)</w:t>
      </w:r>
    </w:p>
    <w:p w14:paraId="0F6EAA16" w14:textId="77777777" w:rsidR="00850C62" w:rsidRDefault="0012702F">
      <w:pPr>
        <w:pStyle w:val="Compact"/>
      </w:pPr>
      <w:r>
        <w:t>(0.105)</w:t>
      </w:r>
    </w:p>
    <w:p w14:paraId="237FD853" w14:textId="77777777" w:rsidR="00850C62" w:rsidRDefault="0012702F">
      <w:pPr>
        <w:pStyle w:val="Compact"/>
      </w:pPr>
      <w:r>
        <w:t>alcohol</w:t>
      </w:r>
    </w:p>
    <w:p w14:paraId="7A9AA2D1" w14:textId="77777777" w:rsidR="00850C62" w:rsidRDefault="0012702F">
      <w:pPr>
        <w:pStyle w:val="Compact"/>
      </w:pPr>
      <w:r>
        <w:t>0.245***</w:t>
      </w:r>
    </w:p>
    <w:p w14:paraId="196534BF" w14:textId="77777777" w:rsidR="00850C62" w:rsidRDefault="0012702F">
      <w:pPr>
        <w:pStyle w:val="Compact"/>
      </w:pPr>
      <w:r>
        <w:t>0.258***</w:t>
      </w:r>
    </w:p>
    <w:p w14:paraId="5AA550F0" w14:textId="77777777" w:rsidR="00850C62" w:rsidRDefault="0012702F">
      <w:pPr>
        <w:pStyle w:val="Compact"/>
      </w:pPr>
      <w:r>
        <w:t>(0.023)</w:t>
      </w:r>
    </w:p>
    <w:p w14:paraId="131EE0F4" w14:textId="77777777" w:rsidR="00850C62" w:rsidRDefault="0012702F">
      <w:pPr>
        <w:pStyle w:val="Compact"/>
      </w:pPr>
      <w:r>
        <w:t>(0.020)</w:t>
      </w:r>
    </w:p>
    <w:p w14:paraId="22A8BB59" w14:textId="77777777" w:rsidR="00850C62" w:rsidRDefault="0012702F">
      <w:pPr>
        <w:pStyle w:val="Compact"/>
      </w:pPr>
      <w:r>
        <w:t>Constant</w:t>
      </w:r>
    </w:p>
    <w:p w14:paraId="3E27FC7B" w14:textId="77777777" w:rsidR="00850C62" w:rsidRDefault="0012702F">
      <w:pPr>
        <w:pStyle w:val="Compact"/>
      </w:pPr>
      <w:r>
        <w:t>81.281***</w:t>
      </w:r>
    </w:p>
    <w:p w14:paraId="1F0DC889" w14:textId="77777777" w:rsidR="00850C62" w:rsidRDefault="0012702F">
      <w:pPr>
        <w:pStyle w:val="Compact"/>
      </w:pPr>
      <w:r>
        <w:t>74.886***</w:t>
      </w:r>
    </w:p>
    <w:p w14:paraId="6ED2FF0B" w14:textId="77777777" w:rsidR="00850C62" w:rsidRDefault="0012702F">
      <w:pPr>
        <w:pStyle w:val="Compact"/>
      </w:pPr>
      <w:r>
        <w:t>(15.173)</w:t>
      </w:r>
    </w:p>
    <w:p w14:paraId="2F8F2994" w14:textId="77777777" w:rsidR="00850C62" w:rsidRDefault="0012702F">
      <w:pPr>
        <w:pStyle w:val="Compact"/>
      </w:pPr>
      <w:r>
        <w:t>(11.869)</w:t>
      </w:r>
    </w:p>
    <w:p w14:paraId="223AF1DA" w14:textId="77777777" w:rsidR="00850C62" w:rsidRDefault="0012702F">
      <w:pPr>
        <w:pStyle w:val="Compact"/>
      </w:pPr>
      <w:r>
        <w:t>Observations</w:t>
      </w:r>
    </w:p>
    <w:p w14:paraId="4A5CFEED" w14:textId="77777777" w:rsidR="00850C62" w:rsidRDefault="0012702F">
      <w:pPr>
        <w:pStyle w:val="Compact"/>
      </w:pPr>
      <w:r>
        <w:t>4,374</w:t>
      </w:r>
    </w:p>
    <w:p w14:paraId="6CACB5EB" w14:textId="77777777" w:rsidR="00850C62" w:rsidRDefault="0012702F">
      <w:pPr>
        <w:pStyle w:val="Compact"/>
      </w:pPr>
      <w:r>
        <w:t>4,374</w:t>
      </w:r>
    </w:p>
    <w:p w14:paraId="38CBE0D2" w14:textId="77777777" w:rsidR="00850C62" w:rsidRDefault="0012702F">
      <w:pPr>
        <w:pStyle w:val="Compact"/>
      </w:pPr>
      <w:r>
        <w:t>R2</w:t>
      </w:r>
    </w:p>
    <w:p w14:paraId="007CBA39" w14:textId="77777777" w:rsidR="00850C62" w:rsidRDefault="0012702F">
      <w:pPr>
        <w:pStyle w:val="Compact"/>
      </w:pPr>
      <w:r>
        <w:t>0.280</w:t>
      </w:r>
    </w:p>
    <w:p w14:paraId="4C00DFB1" w14:textId="77777777" w:rsidR="00850C62" w:rsidRDefault="0012702F">
      <w:pPr>
        <w:pStyle w:val="Compact"/>
      </w:pPr>
      <w:r>
        <w:t>0.279</w:t>
      </w:r>
    </w:p>
    <w:p w14:paraId="589271FA" w14:textId="77777777" w:rsidR="00850C62" w:rsidRDefault="0012702F">
      <w:pPr>
        <w:pStyle w:val="Compact"/>
      </w:pPr>
      <w:r>
        <w:lastRenderedPageBreak/>
        <w:t>Adjusted R2</w:t>
      </w:r>
    </w:p>
    <w:p w14:paraId="052B5F9D" w14:textId="77777777" w:rsidR="00850C62" w:rsidRDefault="0012702F">
      <w:pPr>
        <w:pStyle w:val="Compact"/>
      </w:pPr>
      <w:r>
        <w:t>0.278</w:t>
      </w:r>
    </w:p>
    <w:p w14:paraId="6BFFAAB4" w14:textId="77777777" w:rsidR="00850C62" w:rsidRDefault="0012702F">
      <w:pPr>
        <w:pStyle w:val="Compact"/>
      </w:pPr>
      <w:r>
        <w:t>0.278</w:t>
      </w:r>
    </w:p>
    <w:p w14:paraId="4A449CB9" w14:textId="77777777" w:rsidR="00850C62" w:rsidRDefault="0012702F">
      <w:pPr>
        <w:pStyle w:val="Compact"/>
      </w:pPr>
      <w:r>
        <w:t>Residual Std. Error</w:t>
      </w:r>
    </w:p>
    <w:p w14:paraId="453D3D3F" w14:textId="77777777" w:rsidR="00850C62" w:rsidRDefault="0012702F">
      <w:pPr>
        <w:pStyle w:val="Compact"/>
      </w:pPr>
      <w:r>
        <w:t>0.753 (df = 4362)</w:t>
      </w:r>
    </w:p>
    <w:p w14:paraId="59638422" w14:textId="77777777" w:rsidR="00850C62" w:rsidRDefault="0012702F">
      <w:pPr>
        <w:pStyle w:val="Compact"/>
      </w:pPr>
      <w:r>
        <w:t>0.753 (df = 4365)</w:t>
      </w:r>
    </w:p>
    <w:p w14:paraId="59D0FBEB" w14:textId="77777777" w:rsidR="00850C62" w:rsidRDefault="0012702F">
      <w:pPr>
        <w:pStyle w:val="Compact"/>
      </w:pPr>
      <w:r>
        <w:t>F Statistic</w:t>
      </w:r>
    </w:p>
    <w:p w14:paraId="415D51F8" w14:textId="77777777" w:rsidR="00850C62" w:rsidRDefault="0012702F">
      <w:pPr>
        <w:pStyle w:val="Compact"/>
      </w:pPr>
      <w:r>
        <w:t>153.855*** (df = 11; 4362)</w:t>
      </w:r>
    </w:p>
    <w:p w14:paraId="341E6AA4" w14:textId="77777777" w:rsidR="00850C62" w:rsidRDefault="0012702F">
      <w:pPr>
        <w:pStyle w:val="Compact"/>
      </w:pPr>
      <w:r>
        <w:t>211.117*** (df = 8; 4365)</w:t>
      </w:r>
    </w:p>
    <w:p w14:paraId="0DEDDD5D" w14:textId="77777777" w:rsidR="00850C62" w:rsidRDefault="0012702F">
      <w:pPr>
        <w:pStyle w:val="Compact"/>
      </w:pPr>
      <w:r>
        <w:t>Note:</w:t>
      </w:r>
    </w:p>
    <w:p w14:paraId="7951ECB5" w14:textId="77777777" w:rsidR="00850C62" w:rsidRDefault="0012702F">
      <w:pPr>
        <w:pStyle w:val="Compact"/>
      </w:pPr>
      <w:r>
        <w:rPr>
          <w:i/>
        </w:rPr>
        <w:t xml:space="preserve">p&lt;0.1; </w:t>
      </w:r>
      <w:r>
        <w:rPr>
          <w:b/>
          <w:i/>
        </w:rPr>
        <w:t xml:space="preserve">p&lt;0.05; </w:t>
      </w:r>
      <w:r>
        <w:t>p&lt;0.01</w:t>
      </w:r>
    </w:p>
    <w:p w14:paraId="56F2D73C" w14:textId="77777777" w:rsidR="00850C62" w:rsidRDefault="0012702F">
      <w:pPr>
        <w:pStyle w:val="SourceCode"/>
      </w:pPr>
      <w:r>
        <w:rPr>
          <w:rStyle w:val="CommentTok"/>
        </w:rPr>
        <w:t># diagnostics for the first model</w:t>
      </w:r>
      <w:r>
        <w:br/>
      </w:r>
      <w:r>
        <w:rPr>
          <w:rStyle w:val="KeywordTok"/>
        </w:rPr>
        <w:t>residualPlots</w:t>
      </w:r>
      <w:r>
        <w:rPr>
          <w:rStyle w:val="NormalTok"/>
        </w:rPr>
        <w:t>(wine.mod1)</w:t>
      </w:r>
    </w:p>
    <w:p w14:paraId="3D37FFD3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35632272" wp14:editId="372D35C6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74B5E9" wp14:editId="04738257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E1221" w14:textId="77777777" w:rsidR="00850C62" w:rsidRDefault="0012702F">
      <w:pPr>
        <w:pStyle w:val="SourceCode"/>
      </w:pPr>
      <w:r>
        <w:rPr>
          <w:rStyle w:val="VerbatimChar"/>
        </w:rPr>
        <w:t>##                      Test stat Pr(&gt;|t|)</w:t>
      </w:r>
      <w:r>
        <w:br/>
      </w:r>
      <w:r>
        <w:rPr>
          <w:rStyle w:val="VerbatimChar"/>
        </w:rPr>
        <w:t>## fixed.acidity           -3.473    0.001</w:t>
      </w:r>
      <w:r>
        <w:br/>
      </w:r>
      <w:r>
        <w:rPr>
          <w:rStyle w:val="VerbatimChar"/>
        </w:rPr>
        <w:t>## volatile.acidity         2.869    0.004</w:t>
      </w:r>
      <w:r>
        <w:br/>
      </w:r>
      <w:r>
        <w:rPr>
          <w:rStyle w:val="VerbatimChar"/>
        </w:rPr>
        <w:t>## citric.acid             -3.931    0.000</w:t>
      </w:r>
      <w:r>
        <w:br/>
      </w:r>
      <w:r>
        <w:rPr>
          <w:rStyle w:val="VerbatimChar"/>
        </w:rPr>
        <w:t>## log2(residual.sugar)     3.944    0.000</w:t>
      </w:r>
      <w:r>
        <w:br/>
      </w:r>
      <w:r>
        <w:rPr>
          <w:rStyle w:val="VerbatimChar"/>
        </w:rPr>
        <w:t>## log2(chlorides)          1.983    0.047</w:t>
      </w:r>
      <w:r>
        <w:br/>
      </w:r>
      <w:r>
        <w:rPr>
          <w:rStyle w:val="VerbatimChar"/>
        </w:rPr>
        <w:t>## free.sulfur.dioxide    -10.630    0.000</w:t>
      </w:r>
      <w:r>
        <w:br/>
      </w:r>
      <w:r>
        <w:rPr>
          <w:rStyle w:val="VerbatimChar"/>
        </w:rPr>
        <w:t>## total.sulfur.dioxide   -10.135    0.000</w:t>
      </w:r>
      <w:r>
        <w:br/>
      </w:r>
      <w:r>
        <w:rPr>
          <w:rStyle w:val="VerbatimChar"/>
        </w:rPr>
        <w:t>## density                  8.052    0.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pH                       0.848    0.396</w:t>
      </w:r>
      <w:r>
        <w:br/>
      </w:r>
      <w:r>
        <w:rPr>
          <w:rStyle w:val="VerbatimChar"/>
        </w:rPr>
        <w:t>## sulphates                0.237    0.813</w:t>
      </w:r>
      <w:r>
        <w:br/>
      </w:r>
      <w:r>
        <w:rPr>
          <w:rStyle w:val="VerbatimChar"/>
        </w:rPr>
        <w:t>## alcohol                  6.203    0.000</w:t>
      </w:r>
      <w:r>
        <w:br/>
      </w:r>
      <w:r>
        <w:rPr>
          <w:rStyle w:val="VerbatimChar"/>
        </w:rPr>
        <w:t>## Tukey test               1.990    0.047</w:t>
      </w:r>
    </w:p>
    <w:p w14:paraId="3BEA329D" w14:textId="77777777" w:rsidR="00850C62" w:rsidRDefault="0012702F">
      <w:pPr>
        <w:pStyle w:val="SourceCode"/>
      </w:pPr>
      <w:r>
        <w:rPr>
          <w:rStyle w:val="CommentTok"/>
        </w:rPr>
        <w:t>#added variable plots</w:t>
      </w:r>
      <w:r>
        <w:br/>
      </w:r>
      <w:r>
        <w:rPr>
          <w:rStyle w:val="KeywordTok"/>
        </w:rPr>
        <w:t>avPlots</w:t>
      </w:r>
      <w:r>
        <w:rPr>
          <w:rStyle w:val="NormalTok"/>
        </w:rPr>
        <w:t xml:space="preserve">(wine.mod1, </w:t>
      </w:r>
      <w:r>
        <w:rPr>
          <w:rStyle w:val="DataTypeTok"/>
        </w:rPr>
        <w:t>id.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d.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22A47479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5E5BFD26" wp14:editId="0A0B87D4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668E81" wp14:editId="3475D76F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50BB8" w14:textId="77777777" w:rsidR="00850C62" w:rsidRDefault="0012702F">
      <w:pPr>
        <w:pStyle w:val="SourceCode"/>
      </w:pPr>
      <w:r>
        <w:rPr>
          <w:rStyle w:val="CommentTok"/>
        </w:rPr>
        <w:t>#id.n - identify n</w:t>
      </w:r>
      <w:r>
        <w:rPr>
          <w:rStyle w:val="CommentTok"/>
        </w:rPr>
        <w:t xml:space="preserve"> most influential observations</w:t>
      </w:r>
      <w:r>
        <w:br/>
      </w:r>
      <w:r>
        <w:rPr>
          <w:rStyle w:val="CommentTok"/>
        </w:rPr>
        <w:t>#id.cex - controls the size of the dot</w:t>
      </w:r>
    </w:p>
    <w:p w14:paraId="346F4971" w14:textId="77777777" w:rsidR="00850C62" w:rsidRDefault="0012702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wine.mod1)</w:t>
      </w:r>
    </w:p>
    <w:p w14:paraId="2C614559" w14:textId="77777777" w:rsidR="00850C62" w:rsidRDefault="0012702F"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    2.070216             1.124082             1.160121 </w:t>
      </w:r>
      <w:r>
        <w:br/>
      </w:r>
      <w:r>
        <w:rPr>
          <w:rStyle w:val="VerbatimChar"/>
        </w:rPr>
        <w:t>## log2(residual.sugar)      log2(chl</w:t>
      </w:r>
      <w:r>
        <w:rPr>
          <w:rStyle w:val="VerbatimChar"/>
        </w:rPr>
        <w:t xml:space="preserve">orides)  free.sulfur.dioxide </w:t>
      </w:r>
      <w:r>
        <w:br/>
      </w:r>
      <w:r>
        <w:rPr>
          <w:rStyle w:val="VerbatimChar"/>
        </w:rPr>
        <w:t xml:space="preserve">##             6.000419             1.398855             1.752868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    2.235900            15.477637             1.698646 </w:t>
      </w:r>
      <w:r>
        <w:br/>
      </w:r>
      <w:r>
        <w:rPr>
          <w:rStyle w:val="VerbatimChar"/>
        </w:rPr>
        <w:t xml:space="preserve">##            sulphates  </w:t>
      </w:r>
      <w:r>
        <w:rPr>
          <w:rStyle w:val="VerbatimChar"/>
        </w:rPr>
        <w:t xml:space="preserve">            alcohol </w:t>
      </w:r>
      <w:r>
        <w:br/>
      </w:r>
      <w:r>
        <w:rPr>
          <w:rStyle w:val="VerbatimChar"/>
        </w:rPr>
        <w:t>##             1.100123             6.438285</w:t>
      </w:r>
    </w:p>
    <w:p w14:paraId="2AAE443F" w14:textId="77777777" w:rsidR="00850C62" w:rsidRDefault="0012702F">
      <w:pPr>
        <w:pStyle w:val="SourceCode"/>
      </w:pPr>
      <w:r>
        <w:rPr>
          <w:rStyle w:val="CommentTok"/>
        </w:rPr>
        <w:t>#make influence plot</w:t>
      </w:r>
      <w:r>
        <w:br/>
      </w:r>
      <w:r>
        <w:rPr>
          <w:rStyle w:val="KeywordTok"/>
        </w:rPr>
        <w:t>influencePlot</w:t>
      </w:r>
      <w:r>
        <w:rPr>
          <w:rStyle w:val="NormalTok"/>
        </w:rPr>
        <w:t xml:space="preserve">(wine.mod1, </w:t>
      </w:r>
      <w:r>
        <w:rPr>
          <w:rStyle w:val="DataTypeTok"/>
        </w:rPr>
        <w:t>id.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A7CE15A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27D69ECF" wp14:editId="6F972ABC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E29F1" w14:textId="77777777" w:rsidR="00850C62" w:rsidRDefault="0012702F">
      <w:pPr>
        <w:pStyle w:val="SourceCode"/>
      </w:pPr>
      <w:r>
        <w:rPr>
          <w:rStyle w:val="VerbatimChar"/>
        </w:rPr>
        <w:t>##        StudRes         Hat       CookD</w:t>
      </w:r>
      <w:r>
        <w:br/>
      </w:r>
      <w:r>
        <w:rPr>
          <w:rStyle w:val="VerbatimChar"/>
        </w:rPr>
        <w:t>## 741  -4.530141 0.004109418 0.007025408</w:t>
      </w:r>
      <w:r>
        <w:br/>
      </w:r>
      <w:r>
        <w:rPr>
          <w:rStyle w:val="VerbatimChar"/>
        </w:rPr>
        <w:t>## 1654  1.990294 0.043168815 0.014883101</w:t>
      </w:r>
      <w:r>
        <w:br/>
      </w:r>
      <w:r>
        <w:rPr>
          <w:rStyle w:val="VerbatimChar"/>
        </w:rPr>
        <w:t>## 1664  1.990294 0.043168815 0.014883101</w:t>
      </w:r>
      <w:r>
        <w:br/>
      </w:r>
      <w:r>
        <w:rPr>
          <w:rStyle w:val="VerbatimChar"/>
        </w:rPr>
        <w:t>## 1932 -3.688893 0.015846772 0.018206881</w:t>
      </w:r>
      <w:r>
        <w:br/>
      </w:r>
      <w:r>
        <w:rPr>
          <w:rStyle w:val="VerbatimChar"/>
        </w:rPr>
        <w:t>## 3308 -4.619944 0.012250632 0.021957509</w:t>
      </w:r>
      <w:r>
        <w:br/>
      </w:r>
      <w:r>
        <w:rPr>
          <w:rStyle w:val="VerbatimChar"/>
        </w:rPr>
        <w:t>## 4746 -5.233402 0.060293927 0.145562363</w:t>
      </w:r>
    </w:p>
    <w:p w14:paraId="1CFBB9ED" w14:textId="77777777" w:rsidR="00850C62" w:rsidRDefault="0012702F">
      <w:pPr>
        <w:pStyle w:val="SourceCode"/>
      </w:pPr>
      <w:r>
        <w:rPr>
          <w:rStyle w:val="CommentTok"/>
        </w:rPr>
        <w:t xml:space="preserve"># diagnostics for the second model </w:t>
      </w:r>
      <w:r>
        <w:br/>
      </w:r>
      <w:r>
        <w:rPr>
          <w:rStyle w:val="KeywordTok"/>
        </w:rPr>
        <w:t>residualPlots</w:t>
      </w:r>
      <w:r>
        <w:rPr>
          <w:rStyle w:val="NormalTok"/>
        </w:rPr>
        <w:t>(wine.mod2)</w:t>
      </w:r>
    </w:p>
    <w:p w14:paraId="0018757E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154F6FB3" wp14:editId="237CF42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025AF" w14:textId="77777777" w:rsidR="00850C62" w:rsidRDefault="0012702F">
      <w:pPr>
        <w:pStyle w:val="SourceCode"/>
      </w:pPr>
      <w:r>
        <w:rPr>
          <w:rStyle w:val="VerbatimChar"/>
        </w:rPr>
        <w:t>##                      T</w:t>
      </w:r>
      <w:r>
        <w:rPr>
          <w:rStyle w:val="VerbatimChar"/>
        </w:rPr>
        <w:t>est stat Pr(&gt;|t|)</w:t>
      </w:r>
      <w:r>
        <w:br/>
      </w:r>
      <w:r>
        <w:rPr>
          <w:rStyle w:val="VerbatimChar"/>
        </w:rPr>
        <w:t>## volatile.acidity         3.045    0.002</w:t>
      </w:r>
      <w:r>
        <w:br/>
      </w:r>
      <w:r>
        <w:rPr>
          <w:rStyle w:val="VerbatimChar"/>
        </w:rPr>
        <w:t>## log2(residual.sugar)     2.997    0.003</w:t>
      </w:r>
      <w:r>
        <w:br/>
      </w:r>
      <w:r>
        <w:rPr>
          <w:rStyle w:val="VerbatimChar"/>
        </w:rPr>
        <w:t>## log2(chlorides)          2.104    0.035</w:t>
      </w:r>
      <w:r>
        <w:br/>
      </w:r>
      <w:r>
        <w:rPr>
          <w:rStyle w:val="VerbatimChar"/>
        </w:rPr>
        <w:t>## free.sulfur.dioxide    -10.493    0.000</w:t>
      </w:r>
      <w:r>
        <w:br/>
      </w:r>
      <w:r>
        <w:rPr>
          <w:rStyle w:val="VerbatimChar"/>
        </w:rPr>
        <w:t>## density                  7.008    0.000</w:t>
      </w:r>
      <w:r>
        <w:br/>
      </w:r>
      <w:r>
        <w:rPr>
          <w:rStyle w:val="VerbatimChar"/>
        </w:rPr>
        <w:t xml:space="preserve">## pH                  </w:t>
      </w:r>
      <w:r>
        <w:rPr>
          <w:rStyle w:val="VerbatimChar"/>
        </w:rPr>
        <w:t xml:space="preserve">     0.917    0.359</w:t>
      </w:r>
      <w:r>
        <w:br/>
      </w:r>
      <w:r>
        <w:rPr>
          <w:rStyle w:val="VerbatimChar"/>
        </w:rPr>
        <w:t>## sulphates                0.399    0.690</w:t>
      </w:r>
      <w:r>
        <w:br/>
      </w:r>
      <w:r>
        <w:rPr>
          <w:rStyle w:val="VerbatimChar"/>
        </w:rPr>
        <w:t>## alcohol                  5.880    0.000</w:t>
      </w:r>
      <w:r>
        <w:br/>
      </w:r>
      <w:r>
        <w:rPr>
          <w:rStyle w:val="VerbatimChar"/>
        </w:rPr>
        <w:t>## Tukey test               1.754    0.079</w:t>
      </w:r>
    </w:p>
    <w:p w14:paraId="14928C49" w14:textId="77777777" w:rsidR="00850C62" w:rsidRDefault="0012702F">
      <w:pPr>
        <w:pStyle w:val="SourceCode"/>
      </w:pPr>
      <w:r>
        <w:rPr>
          <w:rStyle w:val="CommentTok"/>
        </w:rPr>
        <w:t>#added variable plots</w:t>
      </w:r>
      <w:r>
        <w:br/>
      </w:r>
      <w:r>
        <w:rPr>
          <w:rStyle w:val="KeywordTok"/>
        </w:rPr>
        <w:t>avPlots</w:t>
      </w:r>
      <w:r>
        <w:rPr>
          <w:rStyle w:val="NormalTok"/>
        </w:rPr>
        <w:t xml:space="preserve">(wine.mod2, </w:t>
      </w:r>
      <w:r>
        <w:rPr>
          <w:rStyle w:val="DataTypeTok"/>
        </w:rPr>
        <w:t>id.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d.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551C883D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0BB04D80" wp14:editId="0599D13D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35D15" w14:textId="77777777" w:rsidR="00850C62" w:rsidRDefault="0012702F">
      <w:pPr>
        <w:pStyle w:val="SourceCode"/>
      </w:pPr>
      <w:r>
        <w:rPr>
          <w:rStyle w:val="CommentTok"/>
        </w:rPr>
        <w:t>#id.n - identify n most influential observat</w:t>
      </w:r>
      <w:r>
        <w:rPr>
          <w:rStyle w:val="CommentTok"/>
        </w:rPr>
        <w:t>ions</w:t>
      </w:r>
      <w:r>
        <w:br/>
      </w:r>
      <w:r>
        <w:rPr>
          <w:rStyle w:val="CommentTok"/>
        </w:rPr>
        <w:t>#id.cex - controls the size of the dot</w:t>
      </w:r>
    </w:p>
    <w:p w14:paraId="1036CF11" w14:textId="77777777" w:rsidR="00850C62" w:rsidRDefault="0012702F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wine.mod2)</w:t>
      </w:r>
    </w:p>
    <w:p w14:paraId="21B269E3" w14:textId="77777777" w:rsidR="00850C62" w:rsidRDefault="0012702F">
      <w:pPr>
        <w:pStyle w:val="SourceCode"/>
      </w:pPr>
      <w:r>
        <w:rPr>
          <w:rStyle w:val="VerbatimChar"/>
        </w:rPr>
        <w:t xml:space="preserve">##     volatile.acidity log2(residual.sugar)      log2(chlorides) </w:t>
      </w:r>
      <w:r>
        <w:br/>
      </w:r>
      <w:r>
        <w:rPr>
          <w:rStyle w:val="VerbatimChar"/>
        </w:rPr>
        <w:t xml:space="preserve">##             1.044514             4.122761             1.371617 </w:t>
      </w:r>
      <w:r>
        <w:br/>
      </w:r>
      <w:r>
        <w:rPr>
          <w:rStyle w:val="VerbatimChar"/>
        </w:rPr>
        <w:t xml:space="preserve">##  free.sulfur.dioxide              density                   </w:t>
      </w:r>
      <w:r>
        <w:rPr>
          <w:rStyle w:val="VerbatimChar"/>
        </w:rPr>
        <w:t xml:space="preserve">pH </w:t>
      </w:r>
      <w:r>
        <w:br/>
      </w:r>
      <w:r>
        <w:rPr>
          <w:rStyle w:val="VerbatimChar"/>
        </w:rPr>
        <w:t xml:space="preserve">##             1.160519             9.240674             1.101269 </w:t>
      </w:r>
      <w:r>
        <w:br/>
      </w:r>
      <w:r>
        <w:rPr>
          <w:rStyle w:val="VerbatimChar"/>
        </w:rPr>
        <w:t xml:space="preserve">##            sulphates              alcohol </w:t>
      </w:r>
      <w:r>
        <w:br/>
      </w:r>
      <w:r>
        <w:rPr>
          <w:rStyle w:val="VerbatimChar"/>
        </w:rPr>
        <w:t>##             1.078740             4.721497</w:t>
      </w:r>
    </w:p>
    <w:p w14:paraId="5494F178" w14:textId="77777777" w:rsidR="00850C62" w:rsidRDefault="0012702F">
      <w:pPr>
        <w:pStyle w:val="SourceCode"/>
      </w:pPr>
      <w:r>
        <w:rPr>
          <w:rStyle w:val="CommentTok"/>
        </w:rPr>
        <w:t>#make influence plot</w:t>
      </w:r>
      <w:r>
        <w:br/>
      </w:r>
      <w:r>
        <w:rPr>
          <w:rStyle w:val="KeywordTok"/>
        </w:rPr>
        <w:t>influencePlot</w:t>
      </w:r>
      <w:r>
        <w:rPr>
          <w:rStyle w:val="NormalTok"/>
        </w:rPr>
        <w:t xml:space="preserve">(wine.mod2, </w:t>
      </w:r>
      <w:r>
        <w:rPr>
          <w:rStyle w:val="DataTypeTok"/>
        </w:rPr>
        <w:t>id.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10077C9" w14:textId="77777777" w:rsidR="00850C62" w:rsidRDefault="0012702F">
      <w:pPr>
        <w:pStyle w:val="FirstParagraph"/>
      </w:pPr>
      <w:r>
        <w:rPr>
          <w:noProof/>
        </w:rPr>
        <w:lastRenderedPageBreak/>
        <w:drawing>
          <wp:inline distT="0" distB="0" distL="0" distR="0" wp14:anchorId="78FCCB4D" wp14:editId="15104761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04924" w14:textId="77777777" w:rsidR="00850C62" w:rsidRDefault="0012702F">
      <w:pPr>
        <w:pStyle w:val="SourceCode"/>
      </w:pPr>
      <w:r>
        <w:rPr>
          <w:rStyle w:val="VerbatimChar"/>
        </w:rPr>
        <w:t>##        StudRes         Hat       Co</w:t>
      </w:r>
      <w:r>
        <w:rPr>
          <w:rStyle w:val="VerbatimChar"/>
        </w:rPr>
        <w:t>okD</w:t>
      </w:r>
      <w:r>
        <w:br/>
      </w:r>
      <w:r>
        <w:rPr>
          <w:rStyle w:val="VerbatimChar"/>
        </w:rPr>
        <w:t>## 741  -4.461744 0.002542378 0.005613521</w:t>
      </w:r>
      <w:r>
        <w:br/>
      </w:r>
      <w:r>
        <w:rPr>
          <w:rStyle w:val="VerbatimChar"/>
        </w:rPr>
        <w:t>## 1654  1.895353 0.029766045 0.012238400</w:t>
      </w:r>
      <w:r>
        <w:br/>
      </w:r>
      <w:r>
        <w:rPr>
          <w:rStyle w:val="VerbatimChar"/>
        </w:rPr>
        <w:t>## 1664  1.895353 0.029766045 0.012238400</w:t>
      </w:r>
      <w:r>
        <w:br/>
      </w:r>
      <w:r>
        <w:rPr>
          <w:rStyle w:val="VerbatimChar"/>
        </w:rPr>
        <w:t>## 1932 -3.703367 0.015171715 0.023407867</w:t>
      </w:r>
      <w:r>
        <w:br/>
      </w:r>
      <w:r>
        <w:rPr>
          <w:rStyle w:val="VerbatimChar"/>
        </w:rPr>
        <w:t>## 3308 -4.538902 0.008527348 0.019599568</w:t>
      </w:r>
      <w:r>
        <w:br/>
      </w:r>
      <w:r>
        <w:rPr>
          <w:rStyle w:val="VerbatimChar"/>
        </w:rPr>
        <w:t>## 4746 -5.204073 0.059208072 0.188254018</w:t>
      </w:r>
    </w:p>
    <w:p w14:paraId="3802ABF1" w14:textId="77777777" w:rsidR="00850C62" w:rsidRDefault="0012702F">
      <w:pPr>
        <w:pStyle w:val="SourceCode"/>
      </w:pPr>
      <w:r>
        <w:rPr>
          <w:rStyle w:val="CommentTok"/>
        </w:rPr>
        <w:t># regression ripped without non-significant variables and removed variables with vif &gt;4</w:t>
      </w:r>
      <w:r>
        <w:br/>
      </w:r>
      <w:r>
        <w:rPr>
          <w:rStyle w:val="NormalTok"/>
        </w:rPr>
        <w:t>wine.mod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quality ~</w:t>
      </w:r>
      <w:r>
        <w:rPr>
          <w:rStyle w:val="StringTok"/>
        </w:rPr>
        <w:t xml:space="preserve"> </w:t>
      </w:r>
      <w:r>
        <w:rPr>
          <w:rStyle w:val="NormalTok"/>
        </w:rPr>
        <w:t>volatile.acidity +</w:t>
      </w:r>
      <w:r>
        <w:rPr>
          <w:rStyle w:val="StringTok"/>
        </w:rPr>
        <w:t xml:space="preserve"> </w:t>
      </w:r>
      <w:r>
        <w:rPr>
          <w:rStyle w:val="KeywordTok"/>
        </w:rPr>
        <w:t>log2</w:t>
      </w:r>
      <w:r>
        <w:rPr>
          <w:rStyle w:val="NormalTok"/>
        </w:rPr>
        <w:t>(chlorides) +</w:t>
      </w:r>
      <w:r>
        <w:rPr>
          <w:rStyle w:val="StringTok"/>
        </w:rPr>
        <w:t xml:space="preserve"> </w:t>
      </w:r>
      <w:r>
        <w:rPr>
          <w:rStyle w:val="NormalTok"/>
        </w:rPr>
        <w:t>free.sulfur.dioxide +</w:t>
      </w:r>
      <w:r>
        <w:rPr>
          <w:rStyle w:val="StringTok"/>
        </w:rPr>
        <w:t xml:space="preserve"> </w:t>
      </w:r>
      <w:r>
        <w:rPr>
          <w:rStyle w:val="NormalTok"/>
        </w:rPr>
        <w:t>p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, </w:t>
      </w:r>
      <w:r>
        <w:rPr>
          <w:rStyle w:val="DataTypeTok"/>
        </w:rPr>
        <w:t>data=</w:t>
      </w:r>
      <w:r>
        <w:rPr>
          <w:rStyle w:val="NormalTok"/>
        </w:rPr>
        <w:t xml:space="preserve"> wine.train)</w:t>
      </w:r>
      <w:r>
        <w:br/>
      </w:r>
      <w:r>
        <w:br/>
      </w:r>
      <w:r>
        <w:rPr>
          <w:rStyle w:val="CommentTok"/>
        </w:rPr>
        <w:t>#and here we have i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.mod3)</w:t>
      </w:r>
    </w:p>
    <w:p w14:paraId="598B096D" w14:textId="77777777" w:rsidR="00850C62" w:rsidRDefault="001270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all:</w:t>
      </w:r>
      <w:r>
        <w:br/>
      </w:r>
      <w:r>
        <w:rPr>
          <w:rStyle w:val="VerbatimChar"/>
        </w:rPr>
        <w:t xml:space="preserve">## lm(formula = quality ~ volatile.acidity + log2(chlorides) + free.sulfur.dioxide + </w:t>
      </w:r>
      <w:r>
        <w:br/>
      </w:r>
      <w:r>
        <w:rPr>
          <w:rStyle w:val="VerbatimChar"/>
        </w:rPr>
        <w:t>##     pH + sulphates, data = wine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3.3595 -0.6577  0.0017  0.4688  2.9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2.6167644  0.2921812   8.956  &lt; 2e-16 ***</w:t>
      </w:r>
      <w:r>
        <w:br/>
      </w:r>
      <w:r>
        <w:rPr>
          <w:rStyle w:val="VerbatimChar"/>
        </w:rPr>
        <w:t>## volatile.acidity    -1.5873157  0.1258234 -12.615  &lt; 2e-16 ***</w:t>
      </w:r>
      <w:r>
        <w:br/>
      </w:r>
      <w:r>
        <w:rPr>
          <w:rStyle w:val="VerbatimChar"/>
        </w:rPr>
        <w:t xml:space="preserve">## log2(chlorides)     -0.4877711  0.0265277 -18.387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 xml:space="preserve">## free.sulfur.dioxide  0.0014061  0.0007514   1.871  0.06139 .  </w:t>
      </w:r>
      <w:r>
        <w:br/>
      </w:r>
      <w:r>
        <w:rPr>
          <w:rStyle w:val="VerbatimChar"/>
        </w:rPr>
        <w:t>## pH                   0.4015328  0.0848370   4.733 2.28e-06 ***</w:t>
      </w:r>
      <w:r>
        <w:br/>
      </w:r>
      <w:r>
        <w:rPr>
          <w:rStyle w:val="VerbatimChar"/>
        </w:rPr>
        <w:t xml:space="preserve">## sulphates            0.3377193  0.1132072   2.983  0.0028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333 on 4368 degrees of freedom</w:t>
      </w:r>
      <w:r>
        <w:br/>
      </w:r>
      <w:r>
        <w:rPr>
          <w:rStyle w:val="VerbatimChar"/>
        </w:rPr>
        <w:t xml:space="preserve">## Multiple R-squared:  0.1166, Adjusted R-squared:  0.1156 </w:t>
      </w:r>
      <w:r>
        <w:br/>
      </w:r>
      <w:r>
        <w:rPr>
          <w:rStyle w:val="VerbatimChar"/>
        </w:rPr>
        <w:t>## F-statistic: 115.3 on 5 and 4368 DF,  p-value: &lt; 2.2e-16</w:t>
      </w:r>
    </w:p>
    <w:p w14:paraId="45F58260" w14:textId="77777777" w:rsidR="00850C62" w:rsidRDefault="0012702F">
      <w:pPr>
        <w:pStyle w:val="FirstParagraph"/>
      </w:pPr>
      <w:r>
        <w:t>Once vif &gt;4 removed from model 2 "free sul</w:t>
      </w:r>
      <w:r>
        <w:t>fur dioxide" became non-significant and ajusted R-square reduced to 0.1156 from 0.2777 in model 2.</w:t>
      </w:r>
    </w:p>
    <w:p w14:paraId="7697664D" w14:textId="77777777" w:rsidR="00850C62" w:rsidRDefault="0012702F">
      <w:pPr>
        <w:pStyle w:val="BodyText"/>
      </w:pPr>
      <w:r>
        <w:t xml:space="preserve">Based on the the three models ran, the second model is the better model. Model 2 does not have non-significant variables and the ajusted R-square is 0.2777. </w:t>
      </w:r>
      <w:r>
        <w:t>Model 1 and 2 have the same R-square but model 2 is parsimonious since it has feweer variables. Model three was not used because the ajusted R-square decrease dramtically once vif &gt;4 were removed. According to the output in model 2 for every one unit decre</w:t>
      </w:r>
      <w:r>
        <w:t>ase of log2(residual.sugar) there is an increase in wine quality rating of 1.927e-01 when all other variables are held constant. Output in model 2 also shows that for every one unit decrease of log2(chlorides) there is an decrease in wine quality rating of</w:t>
      </w:r>
      <w:r>
        <w:t xml:space="preserve"> -6.224e-02 when all other variables are held constant. A one unit increase of free sulfurdioxide increases wine qulity rating of 3.003e-03 when all variables are held constant. As one unit of density increases there is wine quality decreases of -7.381e+01</w:t>
      </w:r>
      <w:r>
        <w:t>. pH showed that for every one unit increase the wine quality increased by 3.691e-01. Sulphates show that for one unit increase there is an increase in wine quality of 4.995e-01. Model 2 output showed that for alcohol increase of 1 unit there is an increas</w:t>
      </w:r>
      <w:r>
        <w:t>e of wine quality of 2.584e-01. The multiple R-squared is 0.272, indicating that 27% of the variability in wine quality rating is due to these eight independent variables.</w:t>
      </w:r>
    </w:p>
    <w:p w14:paraId="293C987A" w14:textId="77777777" w:rsidR="00850C62" w:rsidRDefault="0012702F">
      <w:pPr>
        <w:pStyle w:val="BodyText"/>
      </w:pPr>
      <w:r>
        <w:t>The End :)</w:t>
      </w:r>
    </w:p>
    <w:sectPr w:rsidR="00850C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2C7ADA" w14:textId="77777777" w:rsidR="0012702F" w:rsidRDefault="0012702F">
      <w:pPr>
        <w:spacing w:after="0"/>
      </w:pPr>
      <w:r>
        <w:separator/>
      </w:r>
    </w:p>
  </w:endnote>
  <w:endnote w:type="continuationSeparator" w:id="0">
    <w:p w14:paraId="66565152" w14:textId="77777777" w:rsidR="0012702F" w:rsidRDefault="001270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7EEB59" w14:textId="77777777" w:rsidR="0012702F" w:rsidRDefault="0012702F">
      <w:r>
        <w:separator/>
      </w:r>
    </w:p>
  </w:footnote>
  <w:footnote w:type="continuationSeparator" w:id="0">
    <w:p w14:paraId="6263F91B" w14:textId="77777777" w:rsidR="0012702F" w:rsidRDefault="001270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4906C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D1AA60A"/>
    <w:multiLevelType w:val="multilevel"/>
    <w:tmpl w:val="CE90F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702F"/>
    <w:rsid w:val="004E29B3"/>
    <w:rsid w:val="00590D07"/>
    <w:rsid w:val="00784D58"/>
    <w:rsid w:val="007B19EF"/>
    <w:rsid w:val="00850C6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68A73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40" Type="http://schemas.openxmlformats.org/officeDocument/2006/relationships/image" Target="media/image34.png"/><Relationship Id="rId41" Type="http://schemas.openxmlformats.org/officeDocument/2006/relationships/fontTable" Target="fontTable.xml"/><Relationship Id="rId4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4561</Words>
  <Characters>26000</Characters>
  <Application>Microsoft Macintosh Word</Application>
  <DocSecurity>0</DocSecurity>
  <Lines>216</Lines>
  <Paragraphs>60</Paragraphs>
  <ScaleCrop>false</ScaleCrop>
  <LinksUpToDate>false</LinksUpToDate>
  <CharactersWithSpaces>30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Roxana Chicas</dc:creator>
  <cp:lastModifiedBy>Chicas, roxana</cp:lastModifiedBy>
  <cp:revision>2</cp:revision>
  <dcterms:created xsi:type="dcterms:W3CDTF">2017-02-17T00:13:00Z</dcterms:created>
  <dcterms:modified xsi:type="dcterms:W3CDTF">2017-02-17T00:13:00Z</dcterms:modified>
</cp:coreProperties>
</file>